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EA94FF" w14:textId="77777777" w:rsidR="006D47A9" w:rsidRDefault="00000000">
      <w:pPr>
        <w:spacing w:after="12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7062C09E" w14:textId="77777777" w:rsidR="006D47A9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7846044" w14:textId="77777777" w:rsidR="006D47A9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C6DD5B6" w14:textId="77777777" w:rsidR="006D47A9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CAC8C1F" w14:textId="77777777" w:rsidR="006D47A9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2885567" w14:textId="77777777" w:rsidR="006D47A9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3414FF1" w14:textId="77777777" w:rsidR="006D47A9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BA4D6C0" w14:textId="77777777" w:rsidR="006D47A9" w:rsidRDefault="00000000">
      <w:pPr>
        <w:spacing w:after="113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DCF4383" w14:textId="77777777" w:rsidR="006D47A9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35DE888" w14:textId="77777777" w:rsidR="006D47A9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4AE91A3" w14:textId="77777777" w:rsidR="006D47A9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815C0BB" w14:textId="77777777" w:rsidR="006D47A9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58F8759" w14:textId="77777777" w:rsidR="006D47A9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E482AC3" w14:textId="77777777" w:rsidR="006D47A9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19D54FB" w14:textId="77777777" w:rsidR="006D47A9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BD1E85D" w14:textId="77777777" w:rsidR="006D47A9" w:rsidRDefault="00000000">
      <w:pPr>
        <w:spacing w:after="114"/>
        <w:ind w:left="10" w:right="69" w:hanging="1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EXPERIMENT NO. 05 </w:t>
      </w:r>
    </w:p>
    <w:p w14:paraId="1ECC270E" w14:textId="77777777" w:rsidR="006D47A9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90313D0" w14:textId="77777777" w:rsidR="006D47A9" w:rsidRDefault="00000000">
      <w:pPr>
        <w:spacing w:after="2" w:line="356" w:lineRule="auto"/>
        <w:jc w:val="center"/>
      </w:pPr>
      <w:r>
        <w:rPr>
          <w:rFonts w:ascii="Times New Roman" w:eastAsia="Times New Roman" w:hAnsi="Times New Roman" w:cs="Times New Roman"/>
          <w:sz w:val="24"/>
        </w:rPr>
        <w:t xml:space="preserve">SIMULATION AND TESTING OF OPEN SHORTEST PATH FIRST (OSPF) ROUTING PROTOCOL USING CISCO PACKET TRACER. </w:t>
      </w:r>
    </w:p>
    <w:p w14:paraId="261BD03B" w14:textId="77777777" w:rsidR="006D47A9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4102DB8" w14:textId="77777777" w:rsidR="006D47A9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BB6ADDB" w14:textId="77777777" w:rsidR="006D47A9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A38855F" w14:textId="77777777" w:rsidR="006D47A9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5616D0C" w14:textId="77777777" w:rsidR="006D47A9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5A12F8A" w14:textId="77777777" w:rsidR="006D47A9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3A9943B" w14:textId="77777777" w:rsidR="006D47A9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BA85FC6" w14:textId="77777777" w:rsidR="006D47A9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56ED538" w14:textId="77777777" w:rsidR="006D47A9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7F69838" w14:textId="77777777" w:rsidR="006D47A9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A3A4BC5" w14:textId="77777777" w:rsidR="006D47A9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979C3F1" w14:textId="77777777" w:rsidR="006D47A9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F5EECAA" w14:textId="77777777" w:rsidR="006D47A9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7A9EFC0" w14:textId="77777777" w:rsidR="006D47A9" w:rsidRDefault="00000000">
      <w:pPr>
        <w:spacing w:after="0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D5F8937" w14:textId="77777777" w:rsidR="006D47A9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51FF578" w14:textId="77777777" w:rsidR="006D47A9" w:rsidRDefault="00000000">
      <w:pPr>
        <w:spacing w:after="114"/>
        <w:ind w:left="10" w:right="69" w:hanging="10"/>
        <w:jc w:val="center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EXPERIMENT NO. 05 </w:t>
      </w:r>
    </w:p>
    <w:p w14:paraId="4618EB6A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50C0DC9" w14:textId="77777777" w:rsidR="006D47A9" w:rsidRDefault="00000000">
      <w:pPr>
        <w:spacing w:after="3" w:line="359" w:lineRule="auto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>AIM: -</w:t>
      </w:r>
      <w:r>
        <w:rPr>
          <w:rFonts w:ascii="Times New Roman" w:eastAsia="Times New Roman" w:hAnsi="Times New Roman" w:cs="Times New Roman"/>
          <w:sz w:val="24"/>
        </w:rPr>
        <w:t xml:space="preserve"> To simulate &amp; test Open Shortest Path First (OSPF) routing protocol using Cisco Packet Tracer. </w:t>
      </w:r>
    </w:p>
    <w:p w14:paraId="7A79AE69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924DC8B" w14:textId="77777777" w:rsidR="006D47A9" w:rsidRDefault="00000000">
      <w:pPr>
        <w:spacing w:after="356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OBJECTIVES:  </w:t>
      </w:r>
    </w:p>
    <w:p w14:paraId="062D97A4" w14:textId="77777777" w:rsidR="006D47A9" w:rsidRDefault="00000000">
      <w:pPr>
        <w:numPr>
          <w:ilvl w:val="0"/>
          <w:numId w:val="1"/>
        </w:numPr>
        <w:spacing w:after="3" w:line="359" w:lineRule="auto"/>
        <w:ind w:hanging="619"/>
      </w:pPr>
      <w:r>
        <w:rPr>
          <w:rFonts w:ascii="Times New Roman" w:eastAsia="Times New Roman" w:hAnsi="Times New Roman" w:cs="Times New Roman"/>
          <w:sz w:val="24"/>
        </w:rPr>
        <w:t xml:space="preserve">To simulate OSPF routing protocol, check the updated routing tables &amp; check the connectivity among the devices. </w:t>
      </w:r>
    </w:p>
    <w:p w14:paraId="1E1F2B92" w14:textId="77777777" w:rsidR="006D47A9" w:rsidRDefault="00000000">
      <w:pPr>
        <w:numPr>
          <w:ilvl w:val="0"/>
          <w:numId w:val="1"/>
        </w:numPr>
        <w:spacing w:after="125"/>
        <w:ind w:hanging="619"/>
      </w:pPr>
      <w:r>
        <w:rPr>
          <w:rFonts w:ascii="Times New Roman" w:eastAsia="Times New Roman" w:hAnsi="Times New Roman" w:cs="Times New Roman"/>
          <w:sz w:val="24"/>
        </w:rPr>
        <w:t xml:space="preserve">To analyze OSPF routing metric calculation </w:t>
      </w:r>
    </w:p>
    <w:p w14:paraId="2CD75456" w14:textId="77777777" w:rsidR="006D47A9" w:rsidRDefault="00000000">
      <w:pPr>
        <w:numPr>
          <w:ilvl w:val="0"/>
          <w:numId w:val="1"/>
        </w:numPr>
        <w:spacing w:after="239" w:line="359" w:lineRule="auto"/>
        <w:ind w:hanging="619"/>
      </w:pPr>
      <w:r>
        <w:rPr>
          <w:rFonts w:ascii="Times New Roman" w:eastAsia="Times New Roman" w:hAnsi="Times New Roman" w:cs="Times New Roman"/>
          <w:sz w:val="24"/>
        </w:rPr>
        <w:t xml:space="preserve">To analyze OSPF routing tables before and after activation of alternate routing path. </w:t>
      </w:r>
    </w:p>
    <w:p w14:paraId="5BCB27FB" w14:textId="77777777" w:rsidR="006D47A9" w:rsidRDefault="00000000">
      <w:pPr>
        <w:spacing w:after="113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>SOFTWARE</w:t>
      </w:r>
      <w:r>
        <w:rPr>
          <w:rFonts w:ascii="Times New Roman" w:eastAsia="Times New Roman" w:hAnsi="Times New Roman" w:cs="Times New Roman"/>
          <w:b/>
        </w:rPr>
        <w:t xml:space="preserve">: </w:t>
      </w:r>
      <w:r>
        <w:rPr>
          <w:rFonts w:ascii="Times New Roman" w:eastAsia="Times New Roman" w:hAnsi="Times New Roman" w:cs="Times New Roman"/>
          <w:sz w:val="24"/>
        </w:rPr>
        <w:t xml:space="preserve">Cisco Packet Tracer. </w:t>
      </w:r>
    </w:p>
    <w:p w14:paraId="1BC99FA1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0FD95FE" w14:textId="77777777" w:rsidR="006D47A9" w:rsidRDefault="00000000">
      <w:pPr>
        <w:spacing w:after="104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SCENARIO: </w:t>
      </w:r>
    </w:p>
    <w:p w14:paraId="3B6FF516" w14:textId="77777777" w:rsidR="006D47A9" w:rsidRDefault="00000000">
      <w:pPr>
        <w:spacing w:after="60"/>
        <w:jc w:val="right"/>
      </w:pPr>
      <w:r>
        <w:rPr>
          <w:noProof/>
        </w:rPr>
        <w:drawing>
          <wp:inline distT="0" distB="0" distL="0" distR="0" wp14:anchorId="3713D2D2" wp14:editId="0E8B9C6E">
            <wp:extent cx="5273675" cy="3286125"/>
            <wp:effectExtent l="0" t="0" r="0" b="0"/>
            <wp:docPr id="127" name="Picture 1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7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11A0F3A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FC713C9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34EFF8E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8AEB60A" w14:textId="77777777" w:rsidR="006D47A9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18A7419" w14:textId="77777777" w:rsidR="006D47A9" w:rsidRDefault="00000000">
      <w:pPr>
        <w:pStyle w:val="Heading1"/>
        <w:spacing w:after="0"/>
        <w:ind w:left="-5"/>
      </w:pPr>
      <w:r>
        <w:rPr>
          <w:u w:val="none"/>
        </w:rPr>
        <w:lastRenderedPageBreak/>
        <w:t xml:space="preserve">CONFIGURATION OF FASTETHERNET0/0 INTERFACE OF Router0 </w:t>
      </w:r>
    </w:p>
    <w:p w14:paraId="6794D472" w14:textId="77777777" w:rsidR="006D47A9" w:rsidRDefault="00000000">
      <w:pPr>
        <w:spacing w:after="0"/>
        <w:ind w:right="389"/>
        <w:jc w:val="right"/>
      </w:pPr>
      <w:r>
        <w:rPr>
          <w:noProof/>
        </w:rPr>
        <w:drawing>
          <wp:inline distT="0" distB="0" distL="0" distR="0" wp14:anchorId="1CFCEF25" wp14:editId="2E6F2759">
            <wp:extent cx="5021453" cy="4147185"/>
            <wp:effectExtent l="0" t="0" r="0" b="0"/>
            <wp:docPr id="168" name="Picture 1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 168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21453" cy="414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3A712DF" w14:textId="77777777" w:rsidR="006D47A9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B8BDFB6" w14:textId="77777777" w:rsidR="006D47A9" w:rsidRDefault="00000000">
      <w:pPr>
        <w:pStyle w:val="Heading1"/>
        <w:spacing w:after="0"/>
        <w:ind w:left="-5"/>
      </w:pPr>
      <w:r>
        <w:rPr>
          <w:u w:val="none"/>
        </w:rPr>
        <w:lastRenderedPageBreak/>
        <w:t xml:space="preserve">CONFIGURATION OF SERIAL2/0 INTERFACE OF Router0 </w:t>
      </w:r>
    </w:p>
    <w:p w14:paraId="501215C5" w14:textId="77777777" w:rsidR="006D47A9" w:rsidRDefault="00000000">
      <w:pPr>
        <w:spacing w:after="0"/>
        <w:ind w:right="533"/>
        <w:jc w:val="right"/>
      </w:pPr>
      <w:r>
        <w:rPr>
          <w:noProof/>
        </w:rPr>
        <w:drawing>
          <wp:inline distT="0" distB="0" distL="0" distR="0" wp14:anchorId="7945510D" wp14:editId="73436A1D">
            <wp:extent cx="4937760" cy="4088130"/>
            <wp:effectExtent l="0" t="0" r="0" b="0"/>
            <wp:docPr id="170" name="Picture 1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 170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37760" cy="408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0D9F96F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543137B" w14:textId="77777777" w:rsidR="006D47A9" w:rsidRDefault="00000000">
      <w:pPr>
        <w:pStyle w:val="Heading1"/>
        <w:spacing w:after="104"/>
        <w:ind w:left="-5"/>
      </w:pPr>
      <w:r>
        <w:rPr>
          <w:u w:val="none"/>
        </w:rPr>
        <w:lastRenderedPageBreak/>
        <w:t xml:space="preserve">CONFIGURATION OF OSPF ON Router0 </w:t>
      </w:r>
    </w:p>
    <w:p w14:paraId="194F2EB3" w14:textId="77777777" w:rsidR="006D47A9" w:rsidRDefault="00000000">
      <w:pPr>
        <w:spacing w:after="60"/>
        <w:jc w:val="right"/>
      </w:pPr>
      <w:r>
        <w:rPr>
          <w:noProof/>
        </w:rPr>
        <w:drawing>
          <wp:inline distT="0" distB="0" distL="0" distR="0" wp14:anchorId="7C4AC741" wp14:editId="5BCAF808">
            <wp:extent cx="5273675" cy="6078220"/>
            <wp:effectExtent l="0" t="0" r="0" b="0"/>
            <wp:docPr id="206" name="Picture 2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06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607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DBF5AC7" w14:textId="77777777" w:rsidR="006D47A9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10A3E4B" w14:textId="77777777" w:rsidR="006D47A9" w:rsidRDefault="00000000">
      <w:pPr>
        <w:spacing w:after="0"/>
        <w:jc w:val="both"/>
      </w:pPr>
      <w:r>
        <w:rPr>
          <w:noProof/>
        </w:rPr>
        <w:lastRenderedPageBreak/>
        <w:drawing>
          <wp:inline distT="0" distB="0" distL="0" distR="0" wp14:anchorId="149A28A5" wp14:editId="7915FE55">
            <wp:extent cx="5273675" cy="5677535"/>
            <wp:effectExtent l="0" t="0" r="0" b="0"/>
            <wp:docPr id="238" name="Picture 2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 238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567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10466FE" w14:textId="77777777" w:rsidR="006D47A9" w:rsidRDefault="00000000">
      <w:pPr>
        <w:spacing w:after="60"/>
        <w:jc w:val="right"/>
      </w:pPr>
      <w:r>
        <w:rPr>
          <w:noProof/>
        </w:rPr>
        <w:lastRenderedPageBreak/>
        <w:drawing>
          <wp:inline distT="0" distB="0" distL="0" distR="0" wp14:anchorId="5BCAEC27" wp14:editId="12D275F4">
            <wp:extent cx="5273675" cy="5916295"/>
            <wp:effectExtent l="0" t="0" r="0" b="0"/>
            <wp:docPr id="280" name="Picture 2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" name="Picture 280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591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0EFC40A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9408797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B9E6FC8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8330529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859F29D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DBD44E2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1084F65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6DA9F7F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C25A1C1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ABB420E" w14:textId="77777777" w:rsidR="006D47A9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CE1DDDD" w14:textId="77777777" w:rsidR="006D47A9" w:rsidRDefault="00000000">
      <w:pPr>
        <w:spacing w:after="104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0094BC4" w14:textId="77777777" w:rsidR="006D47A9" w:rsidRDefault="00000000">
      <w:pPr>
        <w:spacing w:after="62"/>
        <w:jc w:val="right"/>
      </w:pPr>
      <w:r>
        <w:rPr>
          <w:noProof/>
        </w:rPr>
        <w:lastRenderedPageBreak/>
        <w:drawing>
          <wp:inline distT="0" distB="0" distL="0" distR="0" wp14:anchorId="2F03C6B1" wp14:editId="3EEA3EDB">
            <wp:extent cx="5273675" cy="5866765"/>
            <wp:effectExtent l="0" t="0" r="0" b="0"/>
            <wp:docPr id="323" name="Picture 3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" name="Picture 323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586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FAC67EF" w14:textId="77777777" w:rsidR="006D47A9" w:rsidRDefault="00000000">
      <w:pPr>
        <w:spacing w:after="113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41C0B79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2F0FE04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24DD039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E39DC57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CC6FA4F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87D671D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DE9A924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80A893E" w14:textId="77777777" w:rsidR="006D47A9" w:rsidRDefault="00000000">
      <w:pPr>
        <w:spacing w:after="113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73FEE16" w14:textId="77777777" w:rsidR="006D47A9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A9D7E4F" w14:textId="77777777" w:rsidR="006D47A9" w:rsidRDefault="00000000">
      <w:pPr>
        <w:pStyle w:val="Heading1"/>
        <w:spacing w:after="0"/>
        <w:ind w:left="-5"/>
      </w:pPr>
      <w:r>
        <w:rPr>
          <w:u w:val="none"/>
        </w:rPr>
        <w:lastRenderedPageBreak/>
        <w:t xml:space="preserve">BANDWIDTH INTERFACE OF SERIAL2/0 INTERFACE OF Router0 </w:t>
      </w:r>
    </w:p>
    <w:p w14:paraId="67037F01" w14:textId="77777777" w:rsidR="006D47A9" w:rsidRDefault="00000000">
      <w:pPr>
        <w:spacing w:after="158"/>
        <w:ind w:left="-108"/>
      </w:pPr>
      <w:r>
        <w:rPr>
          <w:noProof/>
        </w:rPr>
        <mc:AlternateContent>
          <mc:Choice Requires="wpg">
            <w:drawing>
              <wp:inline distT="0" distB="0" distL="0" distR="0" wp14:anchorId="3B7A2722" wp14:editId="583C1971">
                <wp:extent cx="4784979" cy="8239747"/>
                <wp:effectExtent l="0" t="0" r="0" b="0"/>
                <wp:docPr id="10628" name="Group 106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84979" cy="8239747"/>
                          <a:chOff x="0" y="0"/>
                          <a:chExt cx="4784979" cy="8239747"/>
                        </a:xfrm>
                      </wpg:grpSpPr>
                      <wps:wsp>
                        <wps:cNvPr id="355" name="Rectangle 355"/>
                        <wps:cNvSpPr/>
                        <wps:spPr>
                          <a:xfrm>
                            <a:off x="4611370" y="3902939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04D2C9E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74" name="Picture 374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68580" y="0"/>
                            <a:ext cx="4541012" cy="40379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76" name="Picture 376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4037317"/>
                            <a:ext cx="4784979" cy="42024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0628" style="width:376.77pt;height:648.799pt;mso-position-horizontal-relative:char;mso-position-vertical-relative:line" coordsize="47849,82397">
                <v:rect id="Rectangle 355" style="position:absolute;width:506;height:2243;left:46113;top:3902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374" style="position:absolute;width:45410;height:40379;left:685;top:0;" filled="f">
                  <v:imagedata r:id="rId16"/>
                </v:shape>
                <v:shape id="Picture 376" style="position:absolute;width:47849;height:42024;left:0;top:40373;" filled="f">
                  <v:imagedata r:id="rId17"/>
                </v:shape>
              </v:group>
            </w:pict>
          </mc:Fallback>
        </mc:AlternateContent>
      </w:r>
    </w:p>
    <w:p w14:paraId="0C2C2F32" w14:textId="77777777" w:rsidR="006D47A9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61B3EE0" w14:textId="77777777" w:rsidR="006D47A9" w:rsidRDefault="00000000">
      <w:pPr>
        <w:pStyle w:val="Heading1"/>
        <w:spacing w:after="0"/>
        <w:ind w:left="-5"/>
      </w:pPr>
      <w:r>
        <w:rPr>
          <w:u w:val="none"/>
        </w:rPr>
        <w:lastRenderedPageBreak/>
        <w:t xml:space="preserve">BANDWIDTH INTERFACE OF SERIAL3/0 INTERFACE OF Router0 </w:t>
      </w:r>
    </w:p>
    <w:p w14:paraId="2E47C336" w14:textId="77777777" w:rsidR="006D47A9" w:rsidRDefault="00000000">
      <w:pPr>
        <w:spacing w:after="0"/>
        <w:ind w:left="-359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14A8F8F1" wp14:editId="3162F6D1">
                <wp:extent cx="5112894" cy="8771243"/>
                <wp:effectExtent l="0" t="0" r="0" b="0"/>
                <wp:docPr id="10696" name="Group 106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12894" cy="8771243"/>
                          <a:chOff x="0" y="0"/>
                          <a:chExt cx="5112894" cy="8771243"/>
                        </a:xfrm>
                      </wpg:grpSpPr>
                      <pic:pic xmlns:pic="http://schemas.openxmlformats.org/drawingml/2006/picture">
                        <pic:nvPicPr>
                          <pic:cNvPr id="407" name="Picture 407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4289413"/>
                            <a:ext cx="5112894" cy="44818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10" name="Rectangle 410"/>
                        <wps:cNvSpPr/>
                        <wps:spPr>
                          <a:xfrm>
                            <a:off x="4895723" y="4055593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D8F8BCC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1" name="Rectangle 411"/>
                        <wps:cNvSpPr/>
                        <wps:spPr>
                          <a:xfrm>
                            <a:off x="228219" y="4285717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0E9F56B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2" name="Rectangle 412"/>
                        <wps:cNvSpPr/>
                        <wps:spPr>
                          <a:xfrm>
                            <a:off x="228219" y="4547845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46F57BA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3" name="Rectangle 413"/>
                        <wps:cNvSpPr/>
                        <wps:spPr>
                          <a:xfrm>
                            <a:off x="228219" y="4811497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10A680F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4" name="Rectangle 414"/>
                        <wps:cNvSpPr/>
                        <wps:spPr>
                          <a:xfrm>
                            <a:off x="228219" y="5073625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0979B18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5" name="Rectangle 415"/>
                        <wps:cNvSpPr/>
                        <wps:spPr>
                          <a:xfrm>
                            <a:off x="228219" y="5337277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25BE1A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6" name="Rectangle 416"/>
                        <wps:cNvSpPr/>
                        <wps:spPr>
                          <a:xfrm>
                            <a:off x="228219" y="5599405"/>
                            <a:ext cx="50673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C58AB40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7" name="Rectangle 417"/>
                        <wps:cNvSpPr/>
                        <wps:spPr>
                          <a:xfrm>
                            <a:off x="228219" y="5863057"/>
                            <a:ext cx="50673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DECD84F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8" name="Rectangle 418"/>
                        <wps:cNvSpPr/>
                        <wps:spPr>
                          <a:xfrm>
                            <a:off x="228219" y="6125566"/>
                            <a:ext cx="50673" cy="2243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B79911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9" name="Rectangle 419"/>
                        <wps:cNvSpPr/>
                        <wps:spPr>
                          <a:xfrm>
                            <a:off x="228219" y="6389218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2C6C095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0" name="Rectangle 420"/>
                        <wps:cNvSpPr/>
                        <wps:spPr>
                          <a:xfrm>
                            <a:off x="228219" y="665134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82C6383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1" name="Rectangle 421"/>
                        <wps:cNvSpPr/>
                        <wps:spPr>
                          <a:xfrm>
                            <a:off x="228219" y="6914998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B5EA53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2" name="Rectangle 422"/>
                        <wps:cNvSpPr/>
                        <wps:spPr>
                          <a:xfrm>
                            <a:off x="228219" y="7177127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D1E9857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3" name="Rectangle 423"/>
                        <wps:cNvSpPr/>
                        <wps:spPr>
                          <a:xfrm>
                            <a:off x="228219" y="7440777"/>
                            <a:ext cx="50673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4CA369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4" name="Rectangle 424"/>
                        <wps:cNvSpPr/>
                        <wps:spPr>
                          <a:xfrm>
                            <a:off x="228219" y="7702905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C38FF2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28" name="Picture 428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4663186" cy="41859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0696" style="width:402.59pt;height:690.649pt;mso-position-horizontal-relative:char;mso-position-vertical-relative:line" coordsize="51128,87712">
                <v:shape id="Picture 407" style="position:absolute;width:51128;height:44818;left:0;top:42894;" filled="f">
                  <v:imagedata r:id="rId20"/>
                </v:shape>
                <v:rect id="Rectangle 410" style="position:absolute;width:506;height:2243;left:48957;top:405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11" style="position:absolute;width:506;height:2243;left:2282;top:428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12" style="position:absolute;width:506;height:2243;left:2282;top:454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13" style="position:absolute;width:506;height:2243;left:2282;top:4811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14" style="position:absolute;width:506;height:2243;left:2282;top:5073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15" style="position:absolute;width:506;height:2243;left:2282;top:5337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16" style="position:absolute;width:506;height:2243;left:2282;top:5599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17" style="position:absolute;width:506;height:2243;left:2282;top:586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18" style="position:absolute;width:506;height:2243;left:2282;top:61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19" style="position:absolute;width:506;height:2243;left:2282;top:638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0" style="position:absolute;width:506;height:2243;left:2282;top:665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1" style="position:absolute;width:506;height:2243;left:2282;top:691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2" style="position:absolute;width:506;height:2243;left:2282;top:7177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3" style="position:absolute;width:506;height:2243;left:2282;top:7440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4" style="position:absolute;width:506;height:2243;left:2282;top:7702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428" style="position:absolute;width:46631;height:41859;left:2279;top:0;" filled="f">
                  <v:imagedata r:id="rId21"/>
                </v:shape>
              </v:group>
            </w:pict>
          </mc:Fallback>
        </mc:AlternateContent>
      </w:r>
    </w:p>
    <w:p w14:paraId="1218AC10" w14:textId="77777777" w:rsidR="006D47A9" w:rsidRDefault="00000000">
      <w:pPr>
        <w:pStyle w:val="Heading1"/>
        <w:ind w:left="-5"/>
      </w:pPr>
      <w:r>
        <w:rPr>
          <w:u w:val="none"/>
        </w:rPr>
        <w:lastRenderedPageBreak/>
        <w:t xml:space="preserve">UPDATING ROUTING TABLES Router0 </w:t>
      </w:r>
    </w:p>
    <w:p w14:paraId="578D9330" w14:textId="77777777" w:rsidR="006D47A9" w:rsidRDefault="00000000">
      <w:pPr>
        <w:spacing w:after="67"/>
        <w:ind w:right="250"/>
        <w:jc w:val="right"/>
      </w:pPr>
      <w:r>
        <w:rPr>
          <w:noProof/>
        </w:rPr>
        <w:drawing>
          <wp:inline distT="0" distB="0" distL="0" distR="0" wp14:anchorId="3CA36B6B" wp14:editId="645CCA40">
            <wp:extent cx="5114925" cy="4648200"/>
            <wp:effectExtent l="0" t="0" r="0" b="0"/>
            <wp:docPr id="470" name="Picture 4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" name="Picture 470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464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D548D2C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FB8D109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0383071" w14:textId="77777777" w:rsidR="006D47A9" w:rsidRDefault="00000000">
      <w:pPr>
        <w:pStyle w:val="Heading1"/>
        <w:ind w:left="-5"/>
      </w:pPr>
      <w:r>
        <w:rPr>
          <w:u w:val="none"/>
        </w:rPr>
        <w:t xml:space="preserve">OSPF DATABASE TABLES ON ROUTER 0 </w:t>
      </w:r>
    </w:p>
    <w:p w14:paraId="16A747A7" w14:textId="77777777" w:rsidR="006D47A9" w:rsidRDefault="00000000">
      <w:pPr>
        <w:spacing w:after="69"/>
        <w:ind w:right="1443"/>
        <w:jc w:val="right"/>
      </w:pPr>
      <w:r>
        <w:rPr>
          <w:noProof/>
        </w:rPr>
        <w:drawing>
          <wp:inline distT="0" distB="0" distL="0" distR="0" wp14:anchorId="56C7E60B" wp14:editId="4DD12A4F">
            <wp:extent cx="4327779" cy="2611755"/>
            <wp:effectExtent l="0" t="0" r="0" b="0"/>
            <wp:docPr id="472" name="Picture 4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" name="Picture 472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27779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A749B06" w14:textId="77777777" w:rsidR="006D47A9" w:rsidRDefault="00000000">
      <w:pPr>
        <w:spacing w:after="0"/>
        <w:ind w:left="6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66C0859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9893000" w14:textId="77777777" w:rsidR="006D47A9" w:rsidRDefault="00000000">
      <w:pPr>
        <w:pStyle w:val="Heading1"/>
        <w:spacing w:after="0"/>
        <w:ind w:left="-5"/>
      </w:pPr>
      <w:r>
        <w:lastRenderedPageBreak/>
        <w:t>OSPF NEIGHBOUR TABLES ON ROUTER 0</w:t>
      </w:r>
      <w:r>
        <w:rPr>
          <w:u w:val="none"/>
        </w:rPr>
        <w:t xml:space="preserve"> </w:t>
      </w:r>
    </w:p>
    <w:p w14:paraId="6F033887" w14:textId="77777777" w:rsidR="006D47A9" w:rsidRDefault="00000000">
      <w:pPr>
        <w:spacing w:after="150"/>
      </w:pPr>
      <w:r>
        <w:rPr>
          <w:noProof/>
        </w:rPr>
        <mc:AlternateContent>
          <mc:Choice Requires="wpg">
            <w:drawing>
              <wp:inline distT="0" distB="0" distL="0" distR="0" wp14:anchorId="6C50EB45" wp14:editId="775E9659">
                <wp:extent cx="5315458" cy="3180513"/>
                <wp:effectExtent l="0" t="0" r="0" b="0"/>
                <wp:docPr id="10523" name="Group 105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15458" cy="3180513"/>
                          <a:chOff x="0" y="0"/>
                          <a:chExt cx="5315458" cy="3180513"/>
                        </a:xfrm>
                      </wpg:grpSpPr>
                      <wps:wsp>
                        <wps:cNvPr id="506" name="Rectangle 506"/>
                        <wps:cNvSpPr/>
                        <wps:spPr>
                          <a:xfrm>
                            <a:off x="254" y="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2F2A2F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7" name="Rectangle 507"/>
                        <wps:cNvSpPr/>
                        <wps:spPr>
                          <a:xfrm>
                            <a:off x="5277358" y="2749678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06F08AD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535" name="Shape 12535"/>
                        <wps:cNvSpPr/>
                        <wps:spPr>
                          <a:xfrm>
                            <a:off x="254" y="2902230"/>
                            <a:ext cx="5276978" cy="15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76978" h="15240">
                                <a:moveTo>
                                  <a:pt x="0" y="0"/>
                                </a:moveTo>
                                <a:lnTo>
                                  <a:pt x="5276978" y="0"/>
                                </a:lnTo>
                                <a:lnTo>
                                  <a:pt x="5276978" y="15240"/>
                                </a:lnTo>
                                <a:lnTo>
                                  <a:pt x="0" y="152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rnd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9" name="Rectangle 509"/>
                        <wps:cNvSpPr/>
                        <wps:spPr>
                          <a:xfrm>
                            <a:off x="254" y="301180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499265F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30" name="Picture 530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256439"/>
                            <a:ext cx="5273675" cy="26276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0523" style="width:418.54pt;height:250.434pt;mso-position-horizontal-relative:char;mso-position-vertical-relative:line" coordsize="53154,31805">
                <v:rect id="Rectangle 506" style="position:absolute;width:506;height:2243;left:2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07" style="position:absolute;width:506;height:2243;left:52773;top:274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2536" style="position:absolute;width:52769;height:152;left:2;top:29022;" coordsize="5276978,15240" path="m0,0l5276978,0l5276978,15240l0,15240l0,0">
                  <v:stroke weight="0pt" endcap="round" joinstyle="miter" miterlimit="10" on="false" color="#000000" opacity="0"/>
                  <v:fill on="true" color="#000000"/>
                </v:shape>
                <v:rect id="Rectangle 509" style="position:absolute;width:506;height:2243;left:2;top:301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530" style="position:absolute;width:52736;height:26276;left:0;top:2564;" filled="f">
                  <v:imagedata r:id="rId25"/>
                </v:shape>
              </v:group>
            </w:pict>
          </mc:Fallback>
        </mc:AlternateContent>
      </w:r>
    </w:p>
    <w:p w14:paraId="699C8CA6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5CCB504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94925D6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63D2BE0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3C925DE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6BE61EE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0BFCEB6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96A017F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2C835C3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5C33E66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E3DB09C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FAD3D8B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41ED47D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DCA94D3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FBC658E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990B8A6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0089DC2" w14:textId="77777777" w:rsidR="006D47A9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598F311" w14:textId="77777777" w:rsidR="006D47A9" w:rsidRDefault="00000000">
      <w:pPr>
        <w:pStyle w:val="Heading2"/>
        <w:ind w:left="-5" w:right="0"/>
      </w:pPr>
      <w:r>
        <w:lastRenderedPageBreak/>
        <w:t xml:space="preserve">CONFIGURATION OF FASTETHERNET0/0 INTERFACE OF Router1 </w:t>
      </w:r>
    </w:p>
    <w:p w14:paraId="07B1B9FB" w14:textId="77777777" w:rsidR="006D47A9" w:rsidRDefault="00000000">
      <w:pPr>
        <w:spacing w:after="62"/>
        <w:jc w:val="right"/>
      </w:pPr>
      <w:r>
        <w:rPr>
          <w:noProof/>
        </w:rPr>
        <w:drawing>
          <wp:inline distT="0" distB="0" distL="0" distR="0" wp14:anchorId="02BABDE9" wp14:editId="51144492">
            <wp:extent cx="5273675" cy="4227195"/>
            <wp:effectExtent l="0" t="0" r="0" b="0"/>
            <wp:docPr id="580" name="Picture 5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" name="Picture 580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422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8388DC0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CA2E81A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0AEEFC2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230B5CC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1BB4887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8DA085C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F7F766F" w14:textId="77777777" w:rsidR="006D47A9" w:rsidRDefault="00000000">
      <w:pPr>
        <w:spacing w:after="113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7EF55F5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3C17A33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079BEC1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997F637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5CD5873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1C6FDA8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9FDF39E" w14:textId="77777777" w:rsidR="006D47A9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E77C937" w14:textId="77777777" w:rsidR="006D47A9" w:rsidRDefault="00000000">
      <w:pPr>
        <w:pStyle w:val="Heading2"/>
        <w:ind w:left="-5" w:right="0"/>
      </w:pPr>
      <w:r>
        <w:lastRenderedPageBreak/>
        <w:t xml:space="preserve">CONFIGURATION OF SERIAL2/0 INTERFACE OF Router1 </w:t>
      </w:r>
    </w:p>
    <w:p w14:paraId="546F347F" w14:textId="77777777" w:rsidR="006D47A9" w:rsidRDefault="00000000">
      <w:pPr>
        <w:spacing w:after="60"/>
        <w:jc w:val="right"/>
      </w:pPr>
      <w:r>
        <w:rPr>
          <w:noProof/>
        </w:rPr>
        <w:drawing>
          <wp:inline distT="0" distB="0" distL="0" distR="0" wp14:anchorId="11978656" wp14:editId="7D094DEE">
            <wp:extent cx="5273675" cy="4243070"/>
            <wp:effectExtent l="0" t="0" r="0" b="0"/>
            <wp:docPr id="619" name="Picture 6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" name="Picture 619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424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93DCD2B" w14:textId="77777777" w:rsidR="006D47A9" w:rsidRDefault="00000000">
      <w:pPr>
        <w:pStyle w:val="Heading2"/>
        <w:ind w:left="-5" w:right="0"/>
      </w:pPr>
      <w:r>
        <w:t xml:space="preserve">CONFIGURATION OF SERIAL3/0 INTERFACE OF Router1 </w:t>
      </w:r>
    </w:p>
    <w:p w14:paraId="62F4CD13" w14:textId="77777777" w:rsidR="006D47A9" w:rsidRDefault="00000000">
      <w:pPr>
        <w:spacing w:after="0"/>
        <w:ind w:right="713"/>
        <w:jc w:val="right"/>
      </w:pPr>
      <w:r>
        <w:rPr>
          <w:noProof/>
        </w:rPr>
        <w:drawing>
          <wp:inline distT="0" distB="0" distL="0" distR="0" wp14:anchorId="68FFA89B" wp14:editId="32F439F8">
            <wp:extent cx="4823079" cy="3895090"/>
            <wp:effectExtent l="0" t="0" r="0" b="0"/>
            <wp:docPr id="621" name="Picture 6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" name="Picture 621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23079" cy="389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46C45AA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 </w:t>
      </w:r>
    </w:p>
    <w:p w14:paraId="28B97CF3" w14:textId="77777777" w:rsidR="006D47A9" w:rsidRDefault="00000000">
      <w:pPr>
        <w:pStyle w:val="Heading2"/>
        <w:ind w:left="-5" w:right="0"/>
      </w:pPr>
      <w:r>
        <w:t xml:space="preserve">UPDATING ROUTING TABLES Router1 </w:t>
      </w:r>
    </w:p>
    <w:p w14:paraId="6EFB4938" w14:textId="77777777" w:rsidR="006D47A9" w:rsidRDefault="00000000">
      <w:pPr>
        <w:spacing w:after="60"/>
        <w:jc w:val="right"/>
      </w:pPr>
      <w:r>
        <w:rPr>
          <w:noProof/>
        </w:rPr>
        <w:drawing>
          <wp:inline distT="0" distB="0" distL="0" distR="0" wp14:anchorId="5E60BC01" wp14:editId="40195532">
            <wp:extent cx="5273675" cy="4428490"/>
            <wp:effectExtent l="0" t="0" r="0" b="0"/>
            <wp:docPr id="670" name="Picture 6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" name="Picture 670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442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934EC78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E608CA3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9002947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63C3706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F17BDCB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CD8DBB5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67162C0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6E66232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F522181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CDC501F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AFA6B48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3F2A7EF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F21628D" w14:textId="77777777" w:rsidR="006D47A9" w:rsidRDefault="00000000">
      <w:pPr>
        <w:spacing w:after="113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ECE9642" w14:textId="77777777" w:rsidR="006D47A9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667566A" w14:textId="77777777" w:rsidR="006D47A9" w:rsidRDefault="00000000">
      <w:pPr>
        <w:pStyle w:val="Heading2"/>
        <w:ind w:left="-5" w:right="0"/>
      </w:pPr>
      <w:r>
        <w:lastRenderedPageBreak/>
        <w:t xml:space="preserve"> OSPF CONFIGURATION on Router1 </w:t>
      </w:r>
    </w:p>
    <w:p w14:paraId="556B04D6" w14:textId="77777777" w:rsidR="006D47A9" w:rsidRDefault="00000000">
      <w:pPr>
        <w:spacing w:after="0"/>
        <w:jc w:val="right"/>
      </w:pPr>
      <w:r>
        <w:rPr>
          <w:noProof/>
        </w:rPr>
        <w:drawing>
          <wp:inline distT="0" distB="0" distL="0" distR="0" wp14:anchorId="26E6290C" wp14:editId="66C16894">
            <wp:extent cx="5273675" cy="6216650"/>
            <wp:effectExtent l="0" t="0" r="0" b="0"/>
            <wp:docPr id="705" name="Picture 7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" name="Picture 705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621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5A567E7" w14:textId="77777777" w:rsidR="006D47A9" w:rsidRDefault="00000000">
      <w:pPr>
        <w:spacing w:after="0"/>
        <w:jc w:val="both"/>
      </w:pPr>
      <w:r>
        <w:rPr>
          <w:noProof/>
        </w:rPr>
        <w:lastRenderedPageBreak/>
        <w:drawing>
          <wp:inline distT="0" distB="0" distL="0" distR="0" wp14:anchorId="24D5F0F3" wp14:editId="3E89656E">
            <wp:extent cx="5273675" cy="5869940"/>
            <wp:effectExtent l="0" t="0" r="0" b="0"/>
            <wp:docPr id="737" name="Picture 7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" name="Picture 737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586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58FBA72" w14:textId="77777777" w:rsidR="006D47A9" w:rsidRDefault="00000000">
      <w:pPr>
        <w:spacing w:after="60"/>
        <w:ind w:right="713"/>
        <w:jc w:val="right"/>
      </w:pPr>
      <w:r>
        <w:rPr>
          <w:noProof/>
        </w:rPr>
        <w:lastRenderedPageBreak/>
        <w:drawing>
          <wp:inline distT="0" distB="0" distL="0" distR="0" wp14:anchorId="38050DEB" wp14:editId="34F3CBDC">
            <wp:extent cx="4823079" cy="3392170"/>
            <wp:effectExtent l="0" t="0" r="0" b="0"/>
            <wp:docPr id="788" name="Picture 7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" name="Picture 788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823079" cy="339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5F083B9" w14:textId="77777777" w:rsidR="006D47A9" w:rsidRDefault="00000000">
      <w:pPr>
        <w:pStyle w:val="Heading1"/>
        <w:spacing w:after="0"/>
        <w:ind w:left="-5"/>
      </w:pPr>
      <w:r>
        <w:lastRenderedPageBreak/>
        <w:t>BANDWIDTH INTERFACE OF SE 3/0 ON ROUTER 1</w:t>
      </w:r>
      <w:r>
        <w:rPr>
          <w:u w:val="none"/>
        </w:rPr>
        <w:t xml:space="preserve"> </w:t>
      </w:r>
    </w:p>
    <w:p w14:paraId="56FA4804" w14:textId="77777777" w:rsidR="006D47A9" w:rsidRDefault="00000000">
      <w:pPr>
        <w:spacing w:after="0"/>
        <w:ind w:left="-241"/>
      </w:pPr>
      <w:r>
        <w:rPr>
          <w:noProof/>
        </w:rPr>
        <mc:AlternateContent>
          <mc:Choice Requires="wpg">
            <w:drawing>
              <wp:inline distT="0" distB="0" distL="0" distR="0" wp14:anchorId="07E08873" wp14:editId="4BDF48DE">
                <wp:extent cx="5273675" cy="5335791"/>
                <wp:effectExtent l="0" t="0" r="0" b="0"/>
                <wp:docPr id="11306" name="Group 113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3675" cy="5335791"/>
                          <a:chOff x="0" y="0"/>
                          <a:chExt cx="5273675" cy="5335791"/>
                        </a:xfrm>
                      </wpg:grpSpPr>
                      <wps:wsp>
                        <wps:cNvPr id="771" name="Rectangle 771"/>
                        <wps:cNvSpPr/>
                        <wps:spPr>
                          <a:xfrm>
                            <a:off x="153289" y="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2B2A926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2" name="Rectangle 772"/>
                        <wps:cNvSpPr/>
                        <wps:spPr>
                          <a:xfrm>
                            <a:off x="153289" y="262128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DCC18E6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3" name="Rectangle 773"/>
                        <wps:cNvSpPr/>
                        <wps:spPr>
                          <a:xfrm>
                            <a:off x="153289" y="526034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ABF6B14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" name="Rectangle 774"/>
                        <wps:cNvSpPr/>
                        <wps:spPr>
                          <a:xfrm>
                            <a:off x="153289" y="78816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6066CB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" name="Rectangle 775"/>
                        <wps:cNvSpPr/>
                        <wps:spPr>
                          <a:xfrm>
                            <a:off x="153289" y="1051814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54B0554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6" name="Rectangle 776"/>
                        <wps:cNvSpPr/>
                        <wps:spPr>
                          <a:xfrm>
                            <a:off x="153289" y="131394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AA7319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7" name="Rectangle 777"/>
                        <wps:cNvSpPr/>
                        <wps:spPr>
                          <a:xfrm>
                            <a:off x="153289" y="1577594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ACDC611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8" name="Rectangle 778"/>
                        <wps:cNvSpPr/>
                        <wps:spPr>
                          <a:xfrm>
                            <a:off x="153289" y="1839722"/>
                            <a:ext cx="50673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99DC63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9" name="Rectangle 779"/>
                        <wps:cNvSpPr/>
                        <wps:spPr>
                          <a:xfrm>
                            <a:off x="153289" y="2103374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CC58B7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0" name="Rectangle 780"/>
                        <wps:cNvSpPr/>
                        <wps:spPr>
                          <a:xfrm>
                            <a:off x="153289" y="236550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693374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1" name="Rectangle 781"/>
                        <wps:cNvSpPr/>
                        <wps:spPr>
                          <a:xfrm>
                            <a:off x="153289" y="2629535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9B9E2A6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2" name="Rectangle 782"/>
                        <wps:cNvSpPr/>
                        <wps:spPr>
                          <a:xfrm>
                            <a:off x="153289" y="2891663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D3DEBFA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3" name="Rectangle 783"/>
                        <wps:cNvSpPr/>
                        <wps:spPr>
                          <a:xfrm>
                            <a:off x="153289" y="3153791"/>
                            <a:ext cx="50673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57AF74B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303" name="Rectangle 11303"/>
                        <wps:cNvSpPr/>
                        <wps:spPr>
                          <a:xfrm>
                            <a:off x="153289" y="3417443"/>
                            <a:ext cx="3947022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15B931E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  <w:u w:val="single" w:color="000000"/>
                                </w:rPr>
                                <w:t>OSPF DATABASE TABLES ON ROUTER 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304" name="Rectangle 11304"/>
                        <wps:cNvSpPr/>
                        <wps:spPr>
                          <a:xfrm>
                            <a:off x="3122676" y="3417443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6C41E7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90" name="Picture 790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55766"/>
                            <a:ext cx="5273675" cy="52800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306" style="width:415.25pt;height:420.141pt;mso-position-horizontal-relative:char;mso-position-vertical-relative:line" coordsize="52736,53357">
                <v:rect id="Rectangle 771" style="position:absolute;width:506;height:2243;left:1532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2" style="position:absolute;width:506;height:2243;left:1532;top:262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3" style="position:absolute;width:506;height:2243;left:1532;top:52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4" style="position:absolute;width:506;height:2243;left:1532;top:78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5" style="position:absolute;width:506;height:2243;left:1532;top:105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6" style="position:absolute;width:506;height:2243;left:1532;top:131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7" style="position:absolute;width:506;height:2243;left:1532;top:1577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8" style="position:absolute;width:506;height:2243;left:1532;top:1839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9" style="position:absolute;width:506;height:2243;left:1532;top:210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80" style="position:absolute;width:506;height:2243;left:1532;top:236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81" style="position:absolute;width:506;height:2243;left:1532;top:2629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82" style="position:absolute;width:506;height:2243;left:1532;top:2891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83" style="position:absolute;width:506;height:2243;left:1532;top:315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303" style="position:absolute;width:39470;height:2243;left:1532;top:3417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  <w:u w:val="single" w:color="000000"/>
                          </w:rPr>
                          <w:t xml:space="preserve">OSPF DATABASE TABLES ON ROUTER 1</w:t>
                        </w:r>
                      </w:p>
                    </w:txbxContent>
                  </v:textbox>
                </v:rect>
                <v:rect id="Rectangle 11304" style="position:absolute;width:506;height:2243;left:31226;top:3417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790" style="position:absolute;width:52736;height:52800;left:0;top:557;" filled="f">
                  <v:imagedata r:id="rId34"/>
                </v:shape>
              </v:group>
            </w:pict>
          </mc:Fallback>
        </mc:AlternateContent>
      </w:r>
    </w:p>
    <w:p w14:paraId="5AA9AC4D" w14:textId="77777777" w:rsidR="006D47A9" w:rsidRDefault="00000000">
      <w:pPr>
        <w:spacing w:after="104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A43E090" w14:textId="77777777" w:rsidR="006D47A9" w:rsidRDefault="00000000">
      <w:pPr>
        <w:spacing w:after="62"/>
        <w:jc w:val="right"/>
      </w:pPr>
      <w:r>
        <w:rPr>
          <w:noProof/>
        </w:rPr>
        <w:lastRenderedPageBreak/>
        <w:drawing>
          <wp:inline distT="0" distB="0" distL="0" distR="0" wp14:anchorId="4FFB431D" wp14:editId="754AA0E6">
            <wp:extent cx="5273675" cy="5255260"/>
            <wp:effectExtent l="0" t="0" r="0" b="0"/>
            <wp:docPr id="835" name="Picture 8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" name="Picture 835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525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90ABEF1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C4BFA19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9C63CB0" w14:textId="77777777" w:rsidR="006D47A9" w:rsidRDefault="00000000">
      <w:pPr>
        <w:spacing w:after="113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5132134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9ED85A1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82C651A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A2F7AB3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A830037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EAC19FF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B6E0136" w14:textId="77777777" w:rsidR="006D47A9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6314996" w14:textId="77777777" w:rsidR="006D47A9" w:rsidRDefault="00000000">
      <w:pPr>
        <w:pStyle w:val="Heading1"/>
        <w:ind w:left="-5"/>
      </w:pPr>
      <w:r>
        <w:lastRenderedPageBreak/>
        <w:t>OSPF NEIGHBOUR TABLES ON Router1</w:t>
      </w:r>
      <w:r>
        <w:rPr>
          <w:u w:val="none"/>
        </w:rPr>
        <w:t xml:space="preserve"> </w:t>
      </w:r>
    </w:p>
    <w:p w14:paraId="3BE0D895" w14:textId="77777777" w:rsidR="006D47A9" w:rsidRDefault="00000000">
      <w:pPr>
        <w:spacing w:after="71"/>
        <w:ind w:right="10"/>
        <w:jc w:val="right"/>
      </w:pPr>
      <w:r>
        <w:rPr>
          <w:noProof/>
        </w:rPr>
        <w:drawing>
          <wp:inline distT="0" distB="0" distL="0" distR="0" wp14:anchorId="4B0B90F0" wp14:editId="15C42AEC">
            <wp:extent cx="5273675" cy="5255260"/>
            <wp:effectExtent l="0" t="0" r="0" b="0"/>
            <wp:docPr id="882" name="Picture 8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" name="Picture 882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525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BE1A4D8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A7DCEB4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76FC03C" w14:textId="77777777" w:rsidR="006D47A9" w:rsidRDefault="00000000">
      <w:pPr>
        <w:spacing w:after="113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52E8668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4E6F7A1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BB6D001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F567B25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3BF30E7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8C3EE80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FA18383" w14:textId="77777777" w:rsidR="006D47A9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23EF85B" w14:textId="77777777" w:rsidR="006D47A9" w:rsidRDefault="00000000">
      <w:pPr>
        <w:pStyle w:val="Heading2"/>
        <w:ind w:left="-5" w:right="0"/>
      </w:pPr>
      <w:r>
        <w:lastRenderedPageBreak/>
        <w:t xml:space="preserve">PING RESPONSE: Router1 </w:t>
      </w:r>
    </w:p>
    <w:p w14:paraId="14CA84A4" w14:textId="77777777" w:rsidR="006D47A9" w:rsidRDefault="00000000">
      <w:pPr>
        <w:spacing w:after="60"/>
        <w:jc w:val="right"/>
      </w:pPr>
      <w:r>
        <w:rPr>
          <w:noProof/>
        </w:rPr>
        <w:drawing>
          <wp:inline distT="0" distB="0" distL="0" distR="0" wp14:anchorId="21AF4A25" wp14:editId="5CBC3FF0">
            <wp:extent cx="5273675" cy="4776470"/>
            <wp:effectExtent l="0" t="0" r="0" b="0"/>
            <wp:docPr id="930" name="Picture 9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" name="Picture 930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477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84F494B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4BB812F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857D818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D09D967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DE5FF3D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B7D9131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B37C9F6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64BAEF1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08345D2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71A3CD7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49CDCBF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0CD6C1F" w14:textId="77777777" w:rsidR="006D47A9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3B9A7D9" w14:textId="77777777" w:rsidR="006D47A9" w:rsidRDefault="00000000">
      <w:pPr>
        <w:pStyle w:val="Heading2"/>
        <w:spacing w:after="0"/>
        <w:ind w:left="-5" w:right="0"/>
      </w:pPr>
      <w:r>
        <w:lastRenderedPageBreak/>
        <w:t xml:space="preserve">CONFIGURATION OF FASTETHERNET0/0 INTERFACE OF Router2 </w:t>
      </w:r>
    </w:p>
    <w:p w14:paraId="0468E75C" w14:textId="77777777" w:rsidR="006D47A9" w:rsidRDefault="00000000">
      <w:pPr>
        <w:spacing w:after="150"/>
      </w:pPr>
      <w:r>
        <w:rPr>
          <w:noProof/>
        </w:rPr>
        <mc:AlternateContent>
          <mc:Choice Requires="wpg">
            <w:drawing>
              <wp:inline distT="0" distB="0" distL="0" distR="0" wp14:anchorId="3CEDB381" wp14:editId="060C2320">
                <wp:extent cx="5315458" cy="5629427"/>
                <wp:effectExtent l="0" t="0" r="0" b="0"/>
                <wp:docPr id="11752" name="Group 117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15458" cy="5629427"/>
                          <a:chOff x="0" y="0"/>
                          <a:chExt cx="5315458" cy="5629427"/>
                        </a:xfrm>
                      </wpg:grpSpPr>
                      <wps:wsp>
                        <wps:cNvPr id="963" name="Rectangle 963"/>
                        <wps:cNvSpPr/>
                        <wps:spPr>
                          <a:xfrm>
                            <a:off x="5277358" y="5198593"/>
                            <a:ext cx="50673" cy="2243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90BCACF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537" name="Shape 12537"/>
                        <wps:cNvSpPr/>
                        <wps:spPr>
                          <a:xfrm>
                            <a:off x="254" y="5351145"/>
                            <a:ext cx="5276978" cy="15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76978" h="15240">
                                <a:moveTo>
                                  <a:pt x="0" y="0"/>
                                </a:moveTo>
                                <a:lnTo>
                                  <a:pt x="5276978" y="0"/>
                                </a:lnTo>
                                <a:lnTo>
                                  <a:pt x="5276978" y="15240"/>
                                </a:lnTo>
                                <a:lnTo>
                                  <a:pt x="0" y="152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rnd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5" name="Rectangle 965"/>
                        <wps:cNvSpPr/>
                        <wps:spPr>
                          <a:xfrm>
                            <a:off x="254" y="5460721"/>
                            <a:ext cx="50673" cy="2243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39FCCB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78" name="Picture 978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3675" cy="53340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752" style="width:418.54pt;height:443.262pt;mso-position-horizontal-relative:char;mso-position-vertical-relative:line" coordsize="53154,56294">
                <v:rect id="Rectangle 963" style="position:absolute;width:506;height:2243;left:52773;top:5198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2538" style="position:absolute;width:52769;height:152;left:2;top:53511;" coordsize="5276978,15240" path="m0,0l5276978,0l5276978,15240l0,15240l0,0">
                  <v:stroke weight="0pt" endcap="round" joinstyle="miter" miterlimit="10" on="false" color="#000000" opacity="0"/>
                  <v:fill on="true" color="#000000"/>
                </v:shape>
                <v:rect id="Rectangle 965" style="position:absolute;width:506;height:2243;left:2;top:5460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978" style="position:absolute;width:52736;height:53340;left:0;top:0;" filled="f">
                  <v:imagedata r:id="rId38"/>
                </v:shape>
              </v:group>
            </w:pict>
          </mc:Fallback>
        </mc:AlternateContent>
      </w:r>
    </w:p>
    <w:p w14:paraId="47805863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1CBAF00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E054F18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CB8191F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DA88617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52CF34D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87EADBC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EDBDA30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34E5BED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0294991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AF841E6" w14:textId="77777777" w:rsidR="006D47A9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1052000" w14:textId="77777777" w:rsidR="006D47A9" w:rsidRDefault="00000000">
      <w:pPr>
        <w:pStyle w:val="Heading2"/>
        <w:spacing w:after="0"/>
        <w:ind w:left="-5" w:right="0"/>
      </w:pPr>
      <w:r>
        <w:lastRenderedPageBreak/>
        <w:t xml:space="preserve">CONFIGURATION OF SERIAL2/0 INTERFACE OF Router2 </w:t>
      </w:r>
    </w:p>
    <w:p w14:paraId="5CA954D3" w14:textId="77777777" w:rsidR="006D47A9" w:rsidRDefault="00000000">
      <w:pPr>
        <w:spacing w:after="148"/>
      </w:pPr>
      <w:r>
        <w:rPr>
          <w:noProof/>
        </w:rPr>
        <mc:AlternateContent>
          <mc:Choice Requires="wpg">
            <w:drawing>
              <wp:inline distT="0" distB="0" distL="0" distR="0" wp14:anchorId="1AAC2C23" wp14:editId="5A260651">
                <wp:extent cx="5315458" cy="3972586"/>
                <wp:effectExtent l="0" t="0" r="0" b="0"/>
                <wp:docPr id="11546" name="Group 115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15458" cy="3972586"/>
                          <a:chOff x="0" y="0"/>
                          <a:chExt cx="5315458" cy="3972586"/>
                        </a:xfrm>
                      </wpg:grpSpPr>
                      <wps:wsp>
                        <wps:cNvPr id="1010" name="Rectangle 1010"/>
                        <wps:cNvSpPr/>
                        <wps:spPr>
                          <a:xfrm>
                            <a:off x="5277358" y="354175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1093A17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539" name="Shape 12539"/>
                        <wps:cNvSpPr/>
                        <wps:spPr>
                          <a:xfrm>
                            <a:off x="254" y="3694303"/>
                            <a:ext cx="5276978" cy="15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76978" h="15240">
                                <a:moveTo>
                                  <a:pt x="0" y="0"/>
                                </a:moveTo>
                                <a:lnTo>
                                  <a:pt x="5276978" y="0"/>
                                </a:lnTo>
                                <a:lnTo>
                                  <a:pt x="5276978" y="15240"/>
                                </a:lnTo>
                                <a:lnTo>
                                  <a:pt x="0" y="152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rnd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2" name="Rectangle 1012"/>
                        <wps:cNvSpPr/>
                        <wps:spPr>
                          <a:xfrm>
                            <a:off x="254" y="3803879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B1A3DBE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31" name="Picture 1031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3675" cy="36696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546" style="width:418.54pt;height:312.802pt;mso-position-horizontal-relative:char;mso-position-vertical-relative:line" coordsize="53154,39725">
                <v:rect id="Rectangle 1010" style="position:absolute;width:506;height:2243;left:52773;top:3541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2540" style="position:absolute;width:52769;height:152;left:2;top:36943;" coordsize="5276978,15240" path="m0,0l5276978,0l5276978,15240l0,15240l0,0">
                  <v:stroke weight="0pt" endcap="round" joinstyle="miter" miterlimit="10" on="false" color="#000000" opacity="0"/>
                  <v:fill on="true" color="#000000"/>
                </v:shape>
                <v:rect id="Rectangle 1012" style="position:absolute;width:506;height:2243;left:2;top:380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1031" style="position:absolute;width:52736;height:36696;left:0;top:0;" filled="f">
                  <v:imagedata r:id="rId40"/>
                </v:shape>
              </v:group>
            </w:pict>
          </mc:Fallback>
        </mc:AlternateContent>
      </w:r>
    </w:p>
    <w:p w14:paraId="6727FEAA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4619BB3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F9ED0A2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AB6AFF0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D888944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A06D1F2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2B0D508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4E95C84" w14:textId="77777777" w:rsidR="006D47A9" w:rsidRDefault="00000000">
      <w:pPr>
        <w:spacing w:after="113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78EE7CD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05F97FD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E5689B3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8ED41C4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100B659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3604C60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05EC2C3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E627C0B" w14:textId="77777777" w:rsidR="006D47A9" w:rsidRDefault="00000000">
      <w:pPr>
        <w:spacing w:after="113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33D9D98" w14:textId="77777777" w:rsidR="006D47A9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DD3A3C3" w14:textId="77777777" w:rsidR="006D47A9" w:rsidRDefault="00000000">
      <w:pPr>
        <w:pStyle w:val="Heading1"/>
        <w:ind w:left="-5"/>
      </w:pPr>
      <w:r>
        <w:lastRenderedPageBreak/>
        <w:t>OSPF CONFIGURATION ON ROUTER 2</w:t>
      </w:r>
      <w:r>
        <w:rPr>
          <w:u w:val="none"/>
        </w:rPr>
        <w:t xml:space="preserve"> </w:t>
      </w:r>
    </w:p>
    <w:p w14:paraId="3B3E5DFC" w14:textId="77777777" w:rsidR="006D47A9" w:rsidRDefault="00000000">
      <w:pPr>
        <w:spacing w:after="0"/>
        <w:ind w:right="10"/>
        <w:jc w:val="right"/>
      </w:pPr>
      <w:r>
        <w:rPr>
          <w:noProof/>
        </w:rPr>
        <w:drawing>
          <wp:inline distT="0" distB="0" distL="0" distR="0" wp14:anchorId="7FCD35D3" wp14:editId="7E96EF23">
            <wp:extent cx="5273675" cy="4982845"/>
            <wp:effectExtent l="0" t="0" r="0" b="0"/>
            <wp:docPr id="1066" name="Picture 10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6" name="Picture 1066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498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2A866FC" w14:textId="77777777" w:rsidR="006D47A9" w:rsidRDefault="00000000">
      <w:pPr>
        <w:spacing w:after="0"/>
        <w:jc w:val="both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7F610BEB" wp14:editId="49134077">
                <wp:extent cx="5273675" cy="7717283"/>
                <wp:effectExtent l="0" t="0" r="0" b="0"/>
                <wp:docPr id="11474" name="Group 114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3675" cy="7717283"/>
                          <a:chOff x="0" y="0"/>
                          <a:chExt cx="5273675" cy="7717283"/>
                        </a:xfrm>
                      </wpg:grpSpPr>
                      <pic:pic xmlns:pic="http://schemas.openxmlformats.org/drawingml/2006/picture">
                        <pic:nvPicPr>
                          <pic:cNvPr id="1099" name="Picture 1099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3675" cy="502602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01" name="Picture 1101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5114417"/>
                            <a:ext cx="5273675" cy="26028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474" style="width:415.25pt;height:607.66pt;mso-position-horizontal-relative:char;mso-position-vertical-relative:line" coordsize="52736,77172">
                <v:shape id="Picture 1099" style="position:absolute;width:52736;height:50260;left:0;top:0;" filled="f">
                  <v:imagedata r:id="rId44"/>
                </v:shape>
                <v:shape id="Picture 1101" style="position:absolute;width:52736;height:26028;left:0;top:51144;" filled="f">
                  <v:imagedata r:id="rId45"/>
                </v:shape>
              </v:group>
            </w:pict>
          </mc:Fallback>
        </mc:AlternateContent>
      </w:r>
    </w:p>
    <w:p w14:paraId="7183B499" w14:textId="77777777" w:rsidR="006D47A9" w:rsidRDefault="00000000">
      <w:pPr>
        <w:spacing w:after="67"/>
        <w:ind w:right="10"/>
        <w:jc w:val="right"/>
      </w:pPr>
      <w:r>
        <w:rPr>
          <w:noProof/>
        </w:rPr>
        <w:lastRenderedPageBreak/>
        <w:drawing>
          <wp:inline distT="0" distB="0" distL="0" distR="0" wp14:anchorId="029CE615" wp14:editId="583366BB">
            <wp:extent cx="5273675" cy="4345306"/>
            <wp:effectExtent l="0" t="0" r="0" b="0"/>
            <wp:docPr id="1149" name="Picture 11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" name="Picture 1149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4345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4B456BA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570153A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7EB5558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A35F3CD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2D6C95B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4F75F48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10F21FA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C973EFA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157B76A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D2438FE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1AB6028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694D059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609BCCE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E9CCF7A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0D04E58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25A4355" w14:textId="77777777" w:rsidR="006D47A9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BD60B05" w14:textId="77777777" w:rsidR="006D47A9" w:rsidRDefault="00000000">
      <w:pPr>
        <w:pStyle w:val="Heading1"/>
        <w:ind w:left="-5"/>
      </w:pPr>
      <w:r>
        <w:lastRenderedPageBreak/>
        <w:t>BANDWIDTH INTERFACE SE 2/0 ON ROUTER 2</w:t>
      </w:r>
      <w:r>
        <w:rPr>
          <w:u w:val="none"/>
        </w:rPr>
        <w:t xml:space="preserve"> </w:t>
      </w:r>
    </w:p>
    <w:p w14:paraId="2D716B1A" w14:textId="77777777" w:rsidR="006D47A9" w:rsidRDefault="00000000">
      <w:pPr>
        <w:spacing w:after="52"/>
        <w:ind w:right="10"/>
        <w:jc w:val="right"/>
      </w:pPr>
      <w:r>
        <w:rPr>
          <w:noProof/>
        </w:rPr>
        <w:drawing>
          <wp:inline distT="0" distB="0" distL="0" distR="0" wp14:anchorId="46F8E921" wp14:editId="5614759F">
            <wp:extent cx="5273675" cy="4092575"/>
            <wp:effectExtent l="0" t="0" r="0" b="0"/>
            <wp:docPr id="1190" name="Picture 11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" name="Picture 1190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409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3268555" w14:textId="77777777" w:rsidR="006D47A9" w:rsidRDefault="00000000">
      <w:pPr>
        <w:spacing w:after="127"/>
      </w:pPr>
      <w:r>
        <w:t xml:space="preserve"> </w:t>
      </w:r>
    </w:p>
    <w:p w14:paraId="27D5F342" w14:textId="77777777" w:rsidR="006D47A9" w:rsidRDefault="00000000">
      <w:pPr>
        <w:pStyle w:val="Heading1"/>
        <w:spacing w:after="0"/>
        <w:ind w:left="-5"/>
      </w:pPr>
      <w:r>
        <w:t>UPDATED ROUTING TABLES ON ROUTER 2</w:t>
      </w:r>
      <w:r>
        <w:rPr>
          <w:u w:val="none"/>
        </w:rPr>
        <w:t xml:space="preserve"> </w:t>
      </w:r>
    </w:p>
    <w:p w14:paraId="55E1FBAC" w14:textId="77777777" w:rsidR="006D47A9" w:rsidRDefault="00000000">
      <w:pPr>
        <w:spacing w:after="0"/>
      </w:pPr>
      <w:r>
        <w:rPr>
          <w:noProof/>
        </w:rPr>
        <mc:AlternateContent>
          <mc:Choice Requires="wpg">
            <w:drawing>
              <wp:inline distT="0" distB="0" distL="0" distR="0" wp14:anchorId="69F13E69" wp14:editId="66F42054">
                <wp:extent cx="4611370" cy="3619945"/>
                <wp:effectExtent l="0" t="0" r="0" b="0"/>
                <wp:docPr id="11527" name="Group 115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11370" cy="3619945"/>
                          <a:chOff x="0" y="0"/>
                          <a:chExt cx="4611370" cy="3619945"/>
                        </a:xfrm>
                      </wpg:grpSpPr>
                      <wps:wsp>
                        <wps:cNvPr id="1187" name="Rectangle 1187"/>
                        <wps:cNvSpPr/>
                        <wps:spPr>
                          <a:xfrm>
                            <a:off x="4573270" y="3451238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13BE0D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541" name="Shape 12541"/>
                        <wps:cNvSpPr/>
                        <wps:spPr>
                          <a:xfrm>
                            <a:off x="254" y="3604095"/>
                            <a:ext cx="4572889" cy="15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72889" h="15240">
                                <a:moveTo>
                                  <a:pt x="0" y="0"/>
                                </a:moveTo>
                                <a:lnTo>
                                  <a:pt x="4572889" y="0"/>
                                </a:lnTo>
                                <a:lnTo>
                                  <a:pt x="4572889" y="15240"/>
                                </a:lnTo>
                                <a:lnTo>
                                  <a:pt x="0" y="152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rnd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192" name="Picture 1192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1746" cy="35858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527" style="width:363.1pt;height:285.035pt;mso-position-horizontal-relative:char;mso-position-vertical-relative:line" coordsize="46113,36199">
                <v:rect id="Rectangle 1187" style="position:absolute;width:506;height:2243;left:45732;top:3451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2542" style="position:absolute;width:45728;height:152;left:2;top:36040;" coordsize="4572889,15240" path="m0,0l4572889,0l4572889,15240l0,15240l0,0">
                  <v:stroke weight="0pt" endcap="round" joinstyle="miter" miterlimit="10" on="false" color="#000000" opacity="0"/>
                  <v:fill on="true" color="#000000"/>
                </v:shape>
                <v:shape id="Picture 1192" style="position:absolute;width:45717;height:35858;left:0;top:0;" filled="f">
                  <v:imagedata r:id="rId49"/>
                </v:shape>
              </v:group>
            </w:pict>
          </mc:Fallback>
        </mc:AlternateContent>
      </w:r>
    </w:p>
    <w:p w14:paraId="5980E760" w14:textId="77777777" w:rsidR="006D47A9" w:rsidRDefault="00000000">
      <w:pPr>
        <w:pStyle w:val="Heading1"/>
        <w:ind w:left="-5"/>
      </w:pPr>
      <w:r>
        <w:lastRenderedPageBreak/>
        <w:t>OSPF DATABASE TABLES ON ROUTER 2</w:t>
      </w:r>
      <w:r>
        <w:rPr>
          <w:u w:val="none"/>
        </w:rPr>
        <w:t xml:space="preserve"> </w:t>
      </w:r>
    </w:p>
    <w:p w14:paraId="41392B50" w14:textId="77777777" w:rsidR="006D47A9" w:rsidRDefault="00000000">
      <w:pPr>
        <w:spacing w:after="52"/>
        <w:ind w:right="10"/>
        <w:jc w:val="right"/>
      </w:pPr>
      <w:r>
        <w:rPr>
          <w:noProof/>
        </w:rPr>
        <w:drawing>
          <wp:inline distT="0" distB="0" distL="0" distR="0" wp14:anchorId="3E891CB8" wp14:editId="2D1F8F65">
            <wp:extent cx="5273675" cy="5365115"/>
            <wp:effectExtent l="0" t="0" r="0" b="0"/>
            <wp:docPr id="1239" name="Picture 12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" name="Picture 1239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536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493F62F2" w14:textId="77777777" w:rsidR="006D47A9" w:rsidRDefault="00000000">
      <w:pPr>
        <w:spacing w:after="112"/>
      </w:pPr>
      <w:r>
        <w:t xml:space="preserve"> </w:t>
      </w:r>
    </w:p>
    <w:p w14:paraId="1FC3B150" w14:textId="77777777" w:rsidR="006D47A9" w:rsidRDefault="00000000">
      <w:pPr>
        <w:spacing w:after="112"/>
      </w:pPr>
      <w:r>
        <w:t xml:space="preserve"> </w:t>
      </w:r>
    </w:p>
    <w:p w14:paraId="317603E9" w14:textId="77777777" w:rsidR="006D47A9" w:rsidRDefault="00000000">
      <w:pPr>
        <w:spacing w:after="113"/>
      </w:pPr>
      <w:r>
        <w:t xml:space="preserve"> </w:t>
      </w:r>
    </w:p>
    <w:p w14:paraId="1780BDD1" w14:textId="77777777" w:rsidR="006D47A9" w:rsidRDefault="00000000">
      <w:pPr>
        <w:spacing w:after="112"/>
      </w:pPr>
      <w:r>
        <w:t xml:space="preserve"> </w:t>
      </w:r>
    </w:p>
    <w:p w14:paraId="40FEA8EF" w14:textId="77777777" w:rsidR="006D47A9" w:rsidRDefault="00000000">
      <w:pPr>
        <w:spacing w:after="112"/>
      </w:pPr>
      <w:r>
        <w:t xml:space="preserve"> </w:t>
      </w:r>
    </w:p>
    <w:p w14:paraId="04A3A089" w14:textId="77777777" w:rsidR="006D47A9" w:rsidRDefault="00000000">
      <w:pPr>
        <w:spacing w:after="110"/>
      </w:pPr>
      <w:r>
        <w:t xml:space="preserve"> </w:t>
      </w:r>
    </w:p>
    <w:p w14:paraId="145254BB" w14:textId="77777777" w:rsidR="006D47A9" w:rsidRDefault="00000000">
      <w:pPr>
        <w:spacing w:after="112"/>
      </w:pPr>
      <w:r>
        <w:t xml:space="preserve"> </w:t>
      </w:r>
    </w:p>
    <w:p w14:paraId="35893CD0" w14:textId="77777777" w:rsidR="006D47A9" w:rsidRDefault="00000000">
      <w:pPr>
        <w:spacing w:after="112"/>
      </w:pPr>
      <w:r>
        <w:t xml:space="preserve"> </w:t>
      </w:r>
    </w:p>
    <w:p w14:paraId="6CEEB7D9" w14:textId="77777777" w:rsidR="006D47A9" w:rsidRDefault="00000000">
      <w:pPr>
        <w:spacing w:after="112"/>
      </w:pPr>
      <w:r>
        <w:t xml:space="preserve"> </w:t>
      </w:r>
    </w:p>
    <w:p w14:paraId="1D0FFA31" w14:textId="77777777" w:rsidR="006D47A9" w:rsidRDefault="00000000">
      <w:pPr>
        <w:spacing w:after="112"/>
      </w:pPr>
      <w:r>
        <w:t xml:space="preserve"> </w:t>
      </w:r>
    </w:p>
    <w:p w14:paraId="08FDF51B" w14:textId="77777777" w:rsidR="006D47A9" w:rsidRDefault="00000000">
      <w:pPr>
        <w:spacing w:after="113"/>
      </w:pPr>
      <w:r>
        <w:t xml:space="preserve"> </w:t>
      </w:r>
    </w:p>
    <w:p w14:paraId="11B0D558" w14:textId="77777777" w:rsidR="006D47A9" w:rsidRDefault="00000000">
      <w:pPr>
        <w:spacing w:after="0"/>
      </w:pPr>
      <w:r>
        <w:t xml:space="preserve"> </w:t>
      </w:r>
    </w:p>
    <w:p w14:paraId="47F53DDA" w14:textId="77777777" w:rsidR="006D47A9" w:rsidRDefault="00000000">
      <w:pPr>
        <w:pStyle w:val="Heading1"/>
        <w:ind w:left="-5"/>
      </w:pPr>
      <w:r>
        <w:lastRenderedPageBreak/>
        <w:t>OSPF NEIGHBOUR TABLES ON ROUTER 2</w:t>
      </w:r>
      <w:r>
        <w:rPr>
          <w:u w:val="none"/>
        </w:rPr>
        <w:t xml:space="preserve"> </w:t>
      </w:r>
    </w:p>
    <w:p w14:paraId="2652A678" w14:textId="77777777" w:rsidR="006D47A9" w:rsidRDefault="00000000">
      <w:pPr>
        <w:spacing w:after="67"/>
        <w:ind w:right="10"/>
        <w:jc w:val="right"/>
      </w:pPr>
      <w:r>
        <w:rPr>
          <w:noProof/>
        </w:rPr>
        <w:drawing>
          <wp:inline distT="0" distB="0" distL="0" distR="0" wp14:anchorId="2ECCD349" wp14:editId="02D256D7">
            <wp:extent cx="5273675" cy="5365115"/>
            <wp:effectExtent l="0" t="0" r="0" b="0"/>
            <wp:docPr id="1286" name="Picture 12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6" name="Picture 1286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536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4BC90E01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B2B0FFB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E11054C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E050ADA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27E29A9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D10F16B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E0A521D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CFCFDDF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0A43DF6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7E9DA10" w14:textId="77777777" w:rsidR="006D47A9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15F6D88" w14:textId="77777777" w:rsidR="006D47A9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4F9CC75" w14:textId="77777777" w:rsidR="006D47A9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E255401" w14:textId="77777777" w:rsidR="006D47A9" w:rsidRDefault="00000000">
      <w:pPr>
        <w:pStyle w:val="Heading1"/>
        <w:spacing w:after="0"/>
        <w:ind w:left="-5"/>
      </w:pPr>
      <w:r>
        <w:lastRenderedPageBreak/>
        <w:t>PING RESPONSE ON ROUTER 2</w:t>
      </w:r>
      <w:r>
        <w:rPr>
          <w:u w:val="none"/>
        </w:rPr>
        <w:t xml:space="preserve"> </w:t>
      </w:r>
    </w:p>
    <w:p w14:paraId="7914B0B5" w14:textId="77777777" w:rsidR="006D47A9" w:rsidRDefault="00000000">
      <w:pPr>
        <w:spacing w:after="147"/>
      </w:pPr>
      <w:r>
        <w:rPr>
          <w:noProof/>
        </w:rPr>
        <mc:AlternateContent>
          <mc:Choice Requires="wpg">
            <w:drawing>
              <wp:inline distT="0" distB="0" distL="0" distR="0" wp14:anchorId="5A5A15E0" wp14:editId="4D060CD1">
                <wp:extent cx="5315458" cy="4582694"/>
                <wp:effectExtent l="0" t="0" r="0" b="0"/>
                <wp:docPr id="11619" name="Group 116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15458" cy="4582694"/>
                          <a:chOff x="0" y="0"/>
                          <a:chExt cx="5315458" cy="4582694"/>
                        </a:xfrm>
                      </wpg:grpSpPr>
                      <wps:wsp>
                        <wps:cNvPr id="1320" name="Rectangle 1320"/>
                        <wps:cNvSpPr/>
                        <wps:spPr>
                          <a:xfrm>
                            <a:off x="254" y="0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4EF6035" w14:textId="77777777" w:rsidR="006D47A9" w:rsidRDefault="00000000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21" name="Rectangle 1321"/>
                        <wps:cNvSpPr/>
                        <wps:spPr>
                          <a:xfrm>
                            <a:off x="5277358" y="4151859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0E61127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543" name="Shape 12543"/>
                        <wps:cNvSpPr/>
                        <wps:spPr>
                          <a:xfrm>
                            <a:off x="254" y="4304411"/>
                            <a:ext cx="5276978" cy="15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76978" h="15240">
                                <a:moveTo>
                                  <a:pt x="0" y="0"/>
                                </a:moveTo>
                                <a:lnTo>
                                  <a:pt x="5276978" y="0"/>
                                </a:lnTo>
                                <a:lnTo>
                                  <a:pt x="5276978" y="15240"/>
                                </a:lnTo>
                                <a:lnTo>
                                  <a:pt x="0" y="152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rnd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3" name="Rectangle 1323"/>
                        <wps:cNvSpPr/>
                        <wps:spPr>
                          <a:xfrm>
                            <a:off x="254" y="4413987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23846A6" w14:textId="77777777" w:rsidR="006D47A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30" name="Picture 1330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228600"/>
                            <a:ext cx="5273675" cy="4051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619" style="width:418.54pt;height:360.842pt;mso-position-horizontal-relative:char;mso-position-vertical-relative:line" coordsize="53154,45826">
                <v:rect id="Rectangle 1320" style="position:absolute;width:421;height:1899;left:2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21" style="position:absolute;width:506;height:2243;left:52773;top:415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2544" style="position:absolute;width:52769;height:152;left:2;top:43044;" coordsize="5276978,15240" path="m0,0l5276978,0l5276978,15240l0,15240l0,0">
                  <v:stroke weight="0pt" endcap="round" joinstyle="miter" miterlimit="10" on="false" color="#000000" opacity="0"/>
                  <v:fill on="true" color="#000000"/>
                </v:shape>
                <v:rect id="Rectangle 1323" style="position:absolute;width:506;height:2243;left:2;top:441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1330" style="position:absolute;width:52736;height:40513;left:0;top:2286;" filled="f">
                  <v:imagedata r:id="rId52"/>
                </v:shape>
              </v:group>
            </w:pict>
          </mc:Fallback>
        </mc:AlternateContent>
      </w:r>
    </w:p>
    <w:p w14:paraId="29CC03D2" w14:textId="77777777" w:rsidR="006D47A9" w:rsidRDefault="00000000">
      <w:pPr>
        <w:spacing w:after="104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CONCLUSION: </w:t>
      </w:r>
    </w:p>
    <w:p w14:paraId="12BB50B4" w14:textId="77777777" w:rsidR="006D47A9" w:rsidRDefault="00000000">
      <w:pPr>
        <w:spacing w:after="3" w:line="359" w:lineRule="auto"/>
        <w:ind w:left="-5" w:hanging="10"/>
      </w:pPr>
      <w:r>
        <w:rPr>
          <w:rFonts w:ascii="Times New Roman" w:eastAsia="Times New Roman" w:hAnsi="Times New Roman" w:cs="Times New Roman"/>
          <w:sz w:val="24"/>
        </w:rPr>
        <w:t>In this experiment, we studied and performed simulation and testing of open shortest path first (ospf) routing protocol using cisco packet tracer.</w:t>
      </w:r>
    </w:p>
    <w:sectPr w:rsidR="006D47A9">
      <w:headerReference w:type="even" r:id="rId53"/>
      <w:headerReference w:type="default" r:id="rId54"/>
      <w:footerReference w:type="even" r:id="rId55"/>
      <w:footerReference w:type="default" r:id="rId56"/>
      <w:headerReference w:type="first" r:id="rId57"/>
      <w:footerReference w:type="first" r:id="rId58"/>
      <w:pgSz w:w="11904" w:h="16836"/>
      <w:pgMar w:top="1459" w:right="1373" w:bottom="1069" w:left="2160" w:header="48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EED382" w14:textId="77777777" w:rsidR="00B62B7E" w:rsidRDefault="00B62B7E">
      <w:pPr>
        <w:spacing w:after="0" w:line="240" w:lineRule="auto"/>
      </w:pPr>
      <w:r>
        <w:separator/>
      </w:r>
    </w:p>
  </w:endnote>
  <w:endnote w:type="continuationSeparator" w:id="0">
    <w:p w14:paraId="35A3CFD0" w14:textId="77777777" w:rsidR="00B62B7E" w:rsidRDefault="00B62B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217E7C" w14:textId="77777777" w:rsidR="006D47A9" w:rsidRDefault="00000000">
    <w:pPr>
      <w:spacing w:after="196"/>
      <w:ind w:right="14"/>
      <w:jc w:val="center"/>
    </w:pPr>
    <w:r>
      <w:t xml:space="preserve"> </w:t>
    </w:r>
  </w:p>
  <w:p w14:paraId="39FE364F" w14:textId="77777777" w:rsidR="006D47A9" w:rsidRDefault="00000000">
    <w:pPr>
      <w:spacing w:after="243"/>
    </w:pPr>
    <w:r>
      <w:rPr>
        <w:rFonts w:ascii="Times New Roman" w:eastAsia="Times New Roman" w:hAnsi="Times New Roman" w:cs="Times New Roman"/>
        <w:i/>
        <w:sz w:val="20"/>
      </w:rPr>
      <w:t>Department of Electronics &amp; Telecommunication Engineering, SIES Graduate School of Technology</w:t>
    </w:r>
    <w:r>
      <w:rPr>
        <w:rFonts w:ascii="Times New Roman" w:eastAsia="Times New Roman" w:hAnsi="Times New Roman" w:cs="Times New Roman"/>
        <w:sz w:val="20"/>
      </w:rPr>
      <w:t xml:space="preserve"> </w:t>
    </w:r>
  </w:p>
  <w:p w14:paraId="687657AD" w14:textId="77777777" w:rsidR="006D47A9" w:rsidRDefault="00000000">
    <w:pPr>
      <w:spacing w:after="0" w:line="237" w:lineRule="auto"/>
      <w:ind w:right="-896" w:hanging="1680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590E59D5" wp14:editId="1699137A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12160" name="Group 1216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12587" name="Shape 12587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588" name="Shape 12588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589" name="Shape 12589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160" style="width:547.32pt;height:0.47998pt;position:absolute;mso-position-horizontal-relative:page;mso-position-horizontal:absolute;margin-left:24pt;mso-position-vertical-relative:page;margin-top:817.44pt;" coordsize="69509,60">
              <v:shape id="Shape 12590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12591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12592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388FE4" w14:textId="77777777" w:rsidR="006D47A9" w:rsidRDefault="00000000">
    <w:pPr>
      <w:spacing w:after="196"/>
      <w:ind w:right="14"/>
      <w:jc w:val="center"/>
    </w:pPr>
    <w:r>
      <w:t xml:space="preserve"> </w:t>
    </w:r>
  </w:p>
  <w:p w14:paraId="316A9661" w14:textId="77777777" w:rsidR="006D47A9" w:rsidRDefault="00000000">
    <w:pPr>
      <w:spacing w:after="0" w:line="237" w:lineRule="auto"/>
      <w:ind w:right="-896" w:hanging="1680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098CF3A9" wp14:editId="7F6C40AE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12121" name="Group 121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12581" name="Shape 12581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582" name="Shape 12582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583" name="Shape 12583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121" style="width:547.32pt;height:0.47998pt;position:absolute;mso-position-horizontal-relative:page;mso-position-horizontal:absolute;margin-left:24pt;mso-position-vertical-relative:page;margin-top:817.44pt;" coordsize="69509,60">
              <v:shape id="Shape 12584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12585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12586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ABBDF8" w14:textId="77777777" w:rsidR="006D47A9" w:rsidRDefault="00000000">
    <w:pPr>
      <w:spacing w:after="196"/>
      <w:ind w:right="14"/>
      <w:jc w:val="center"/>
    </w:pPr>
    <w:r>
      <w:t xml:space="preserve"> </w:t>
    </w:r>
  </w:p>
  <w:p w14:paraId="5BA3AC68" w14:textId="77777777" w:rsidR="006D47A9" w:rsidRDefault="00000000">
    <w:pPr>
      <w:spacing w:after="243"/>
    </w:pPr>
    <w:r>
      <w:rPr>
        <w:rFonts w:ascii="Times New Roman" w:eastAsia="Times New Roman" w:hAnsi="Times New Roman" w:cs="Times New Roman"/>
        <w:i/>
        <w:sz w:val="20"/>
      </w:rPr>
      <w:t>Department of Electronics &amp; Telecommunication Engineering, SIES Graduate School of Technology</w:t>
    </w:r>
    <w:r>
      <w:rPr>
        <w:rFonts w:ascii="Times New Roman" w:eastAsia="Times New Roman" w:hAnsi="Times New Roman" w:cs="Times New Roman"/>
        <w:sz w:val="20"/>
      </w:rPr>
      <w:t xml:space="preserve"> </w:t>
    </w:r>
  </w:p>
  <w:p w14:paraId="3119FF67" w14:textId="77777777" w:rsidR="006D47A9" w:rsidRDefault="00000000">
    <w:pPr>
      <w:spacing w:after="0" w:line="237" w:lineRule="auto"/>
      <w:ind w:right="-896" w:hanging="1680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18F5BB17" wp14:editId="261720AC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12082" name="Group 1208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12575" name="Shape 12575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576" name="Shape 12576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577" name="Shape 12577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082" style="width:547.32pt;height:0.47998pt;position:absolute;mso-position-horizontal-relative:page;mso-position-horizontal:absolute;margin-left:24pt;mso-position-vertical-relative:page;margin-top:817.44pt;" coordsize="69509,60">
              <v:shape id="Shape 12578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12579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12580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519C2B" w14:textId="77777777" w:rsidR="00B62B7E" w:rsidRDefault="00B62B7E">
      <w:pPr>
        <w:spacing w:after="0" w:line="240" w:lineRule="auto"/>
      </w:pPr>
      <w:r>
        <w:separator/>
      </w:r>
    </w:p>
  </w:footnote>
  <w:footnote w:type="continuationSeparator" w:id="0">
    <w:p w14:paraId="3BE16E4B" w14:textId="77777777" w:rsidR="00B62B7E" w:rsidRDefault="00B62B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A4408C" w14:textId="77777777" w:rsidR="006D47A9" w:rsidRDefault="00000000">
    <w:pPr>
      <w:spacing w:after="3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1A82C33D" wp14:editId="2588BDEC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12133" name="Group 1213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12565" name="Shape 12565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566" name="Shape 12566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567" name="Shape 12567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133" style="width:547.32pt;height:0.47998pt;position:absolute;mso-position-horizontal-relative:page;mso-position-horizontal:absolute;margin-left:24pt;mso-position-vertical-relative:page;margin-top:24pt;" coordsize="69509,60">
              <v:shape id="Shape 12568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12569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12570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Times New Roman" w:eastAsia="Times New Roman" w:hAnsi="Times New Roman" w:cs="Times New Roman"/>
        <w:i/>
        <w:sz w:val="20"/>
      </w:rPr>
      <w:t xml:space="preserve">Computer Communication Networks Laboratory (ECL602) </w:t>
    </w:r>
  </w:p>
  <w:p w14:paraId="504D30B9" w14:textId="77777777" w:rsidR="006D47A9" w:rsidRDefault="00000000">
    <w:pPr>
      <w:spacing w:after="0"/>
    </w:pPr>
    <w:r>
      <w:t xml:space="preserve"> </w:t>
    </w:r>
  </w:p>
  <w:p w14:paraId="3C52F868" w14:textId="77777777" w:rsidR="006D47A9" w:rsidRDefault="00000000"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09EADA82" wp14:editId="11CD638D">
              <wp:simplePos x="0" y="0"/>
              <wp:positionH relativeFrom="page">
                <wp:posOffset>304800</wp:posOffset>
              </wp:positionH>
              <wp:positionV relativeFrom="page">
                <wp:posOffset>310896</wp:posOffset>
              </wp:positionV>
              <wp:extent cx="6950964" cy="10070592"/>
              <wp:effectExtent l="0" t="0" r="0" b="0"/>
              <wp:wrapNone/>
              <wp:docPr id="12140" name="Group 1214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10070592"/>
                        <a:chOff x="0" y="0"/>
                        <a:chExt cx="6950964" cy="10070592"/>
                      </a:xfrm>
                    </wpg:grpSpPr>
                    <pic:pic xmlns:pic="http://schemas.openxmlformats.org/drawingml/2006/picture">
                      <pic:nvPicPr>
                        <pic:cNvPr id="12144" name="Picture 12144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1068070" y="2491994"/>
                          <a:ext cx="5271135" cy="505015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143" name="Picture 12143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836930" y="2025904"/>
                          <a:ext cx="5732780" cy="597916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2571" name="Shape 12571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572" name="Shape 12572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140" style="width:547.32pt;height:792.96pt;position:absolute;z-index:-2147483648;mso-position-horizontal-relative:page;mso-position-horizontal:absolute;margin-left:24pt;mso-position-vertical-relative:page;margin-top:24.48pt;" coordsize="69509,100705">
              <v:shape id="Picture 12144" style="position:absolute;width:52711;height:50501;left:10680;top:24919;" filled="f">
                <v:imagedata r:id="rId41"/>
              </v:shape>
              <v:shape id="Picture 12143" style="position:absolute;width:57327;height:59791;left:8369;top:20259;" filled="f">
                <v:imagedata r:id="rId42"/>
              </v:shape>
              <v:shape id="Shape 12573" style="position:absolute;width:91;height:100705;left:0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  <v:shape id="Shape 12574" style="position:absolute;width:91;height:100705;left:69448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2710D2" w14:textId="66C28E8C" w:rsidR="006D47A9" w:rsidRDefault="00EE3A29">
    <w:pPr>
      <w:spacing w:after="3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446CA6D2" wp14:editId="6FE4B073">
              <wp:simplePos x="0" y="0"/>
              <wp:positionH relativeFrom="page">
                <wp:posOffset>304800</wp:posOffset>
              </wp:positionH>
              <wp:positionV relativeFrom="page">
                <wp:posOffset>312420</wp:posOffset>
              </wp:positionV>
              <wp:extent cx="6953885" cy="10070465"/>
              <wp:effectExtent l="0" t="0" r="18415" b="6985"/>
              <wp:wrapNone/>
              <wp:docPr id="12101" name="Group 1210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3885" cy="10070465"/>
                        <a:chOff x="0" y="0"/>
                        <a:chExt cx="6954013" cy="10070592"/>
                      </a:xfrm>
                    </wpg:grpSpPr>
                    <wps:wsp>
                      <wps:cNvPr id="12561" name="Shape 12561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562" name="Shape 12562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26F77996" id="Group 12101" o:spid="_x0000_s1026" style="position:absolute;margin-left:24pt;margin-top:24.6pt;width:547.55pt;height:792.95pt;z-index:-251655168;mso-position-horizontal-relative:page;mso-position-vertical-relative:page" coordsize="69540,100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">
              <v:shape id="Shape 12561" o:spid="_x0000_s1027" style="position:absolute;width:91;height:100705;visibility:visible;mso-wrap-style:square;v-text-anchor:top" coordsize="9144,10070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" path="m,l9144,r,10070592l,10070592,,e" fillcolor="black" stroked="f" strokeweight="0">
                <v:stroke miterlimit="83231f" joinstyle="miter" endcap="round"/>
                <v:path arrowok="t" textboxrect="0,0,9144,10070592"/>
              </v:shape>
              <v:shape id="Shape 12562" o:spid="_x0000_s1028" style="position:absolute;left:69448;width:92;height:100705;visibility:visible;mso-wrap-style:square;v-text-anchor:top" coordsize="9144,10070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" path="m,l9144,r,10070592l,10070592,,e" fillcolor="black" stroked="f" strokeweight="0">
                <v:stroke miterlimit="83231f" joinstyle="miter" endcap="round"/>
                <v:path arrowok="t" textboxrect="0,0,9144,10070592"/>
              </v:shape>
              <w10:wrap anchorx="page" anchory="page"/>
            </v:group>
          </w:pict>
        </mc:Fallback>
      </mc:AlternateContent>
    </w:r>
    <w:r w:rsidR="00000000"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0F70E627" wp14:editId="793A160B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12094" name="Group 1209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12555" name="Shape 12555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556" name="Shape 12556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557" name="Shape 12557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094" style="width:547.32pt;height:0.47998pt;position:absolute;mso-position-horizontal-relative:page;mso-position-horizontal:absolute;margin-left:24pt;mso-position-vertical-relative:page;margin-top:24pt;" coordsize="69509,60">
              <v:shape id="Shape 12558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12559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12560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 w:rsidR="00000000">
      <w:rPr>
        <w:rFonts w:ascii="Times New Roman" w:eastAsia="Times New Roman" w:hAnsi="Times New Roman" w:cs="Times New Roman"/>
        <w:i/>
        <w:sz w:val="20"/>
      </w:rPr>
      <w:t xml:space="preserve"> </w:t>
    </w:r>
  </w:p>
  <w:p w14:paraId="1CBD2E0B" w14:textId="77777777" w:rsidR="006D47A9" w:rsidRDefault="00000000">
    <w:pPr>
      <w:spacing w:after="0"/>
    </w:pPr>
    <w:r>
      <w:t xml:space="preserve"> </w:t>
    </w:r>
  </w:p>
  <w:p w14:paraId="209C2919" w14:textId="4C90B6D3" w:rsidR="006D47A9" w:rsidRDefault="006D47A9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C66690" w14:textId="77777777" w:rsidR="006D47A9" w:rsidRDefault="00000000">
    <w:pPr>
      <w:spacing w:after="3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76FA4C71" wp14:editId="7B53875B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12055" name="Group 120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12545" name="Shape 12545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546" name="Shape 12546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547" name="Shape 12547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055" style="width:547.32pt;height:0.47998pt;position:absolute;mso-position-horizontal-relative:page;mso-position-horizontal:absolute;margin-left:24pt;mso-position-vertical-relative:page;margin-top:24pt;" coordsize="69509,60">
              <v:shape id="Shape 12548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12549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12550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Times New Roman" w:eastAsia="Times New Roman" w:hAnsi="Times New Roman" w:cs="Times New Roman"/>
        <w:i/>
        <w:sz w:val="20"/>
      </w:rPr>
      <w:t xml:space="preserve">Computer Communication Networks Laboratory (ECL602) </w:t>
    </w:r>
  </w:p>
  <w:p w14:paraId="12599D59" w14:textId="77777777" w:rsidR="006D47A9" w:rsidRDefault="00000000">
    <w:pPr>
      <w:spacing w:after="0"/>
    </w:pPr>
    <w:r>
      <w:t xml:space="preserve"> </w:t>
    </w:r>
  </w:p>
  <w:p w14:paraId="12F61CB4" w14:textId="77777777" w:rsidR="006D47A9" w:rsidRDefault="00000000">
    <w:r>
      <w:rPr>
        <w:noProof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4E7C9516" wp14:editId="1C703D8B">
              <wp:simplePos x="0" y="0"/>
              <wp:positionH relativeFrom="page">
                <wp:posOffset>304800</wp:posOffset>
              </wp:positionH>
              <wp:positionV relativeFrom="page">
                <wp:posOffset>310896</wp:posOffset>
              </wp:positionV>
              <wp:extent cx="6950964" cy="10070592"/>
              <wp:effectExtent l="0" t="0" r="0" b="0"/>
              <wp:wrapNone/>
              <wp:docPr id="12062" name="Group 1206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10070592"/>
                        <a:chOff x="0" y="0"/>
                        <a:chExt cx="6950964" cy="10070592"/>
                      </a:xfrm>
                    </wpg:grpSpPr>
                    <pic:pic xmlns:pic="http://schemas.openxmlformats.org/drawingml/2006/picture">
                      <pic:nvPicPr>
                        <pic:cNvPr id="12066" name="Picture 1206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1068070" y="2491994"/>
                          <a:ext cx="5271135" cy="505015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065" name="Picture 12065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836930" y="2025904"/>
                          <a:ext cx="5732780" cy="597916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2551" name="Shape 12551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552" name="Shape 12552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062" style="width:547.32pt;height:792.96pt;position:absolute;z-index:-2147483648;mso-position-horizontal-relative:page;mso-position-horizontal:absolute;margin-left:24pt;mso-position-vertical-relative:page;margin-top:24.48pt;" coordsize="69509,100705">
              <v:shape id="Picture 12066" style="position:absolute;width:52711;height:50501;left:10680;top:24919;" filled="f">
                <v:imagedata r:id="rId41"/>
              </v:shape>
              <v:shape id="Picture 12065" style="position:absolute;width:57327;height:59791;left:8369;top:20259;" filled="f">
                <v:imagedata r:id="rId42"/>
              </v:shape>
              <v:shape id="Shape 12553" style="position:absolute;width:91;height:100705;left:0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  <v:shape id="Shape 12554" style="position:absolute;width:91;height:100705;left:69448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2EC0D8E"/>
    <w:multiLevelType w:val="hybridMultilevel"/>
    <w:tmpl w:val="5A723CDC"/>
    <w:lvl w:ilvl="0" w:tplc="2A80FEFE">
      <w:start w:val="1"/>
      <w:numFmt w:val="lowerRoman"/>
      <w:lvlText w:val="%1."/>
      <w:lvlJc w:val="left"/>
      <w:pPr>
        <w:ind w:left="11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B7C8FEA">
      <w:start w:val="1"/>
      <w:numFmt w:val="lowerLetter"/>
      <w:lvlText w:val="%2"/>
      <w:lvlJc w:val="left"/>
      <w:pPr>
        <w:ind w:left="16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E3490D8">
      <w:start w:val="1"/>
      <w:numFmt w:val="lowerRoman"/>
      <w:lvlText w:val="%3"/>
      <w:lvlJc w:val="left"/>
      <w:pPr>
        <w:ind w:left="23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86472FE">
      <w:start w:val="1"/>
      <w:numFmt w:val="decimal"/>
      <w:lvlText w:val="%4"/>
      <w:lvlJc w:val="left"/>
      <w:pPr>
        <w:ind w:left="30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B4C4FA2">
      <w:start w:val="1"/>
      <w:numFmt w:val="lowerLetter"/>
      <w:lvlText w:val="%5"/>
      <w:lvlJc w:val="left"/>
      <w:pPr>
        <w:ind w:left="37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5B68200">
      <w:start w:val="1"/>
      <w:numFmt w:val="lowerRoman"/>
      <w:lvlText w:val="%6"/>
      <w:lvlJc w:val="left"/>
      <w:pPr>
        <w:ind w:left="44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6EE0AAA">
      <w:start w:val="1"/>
      <w:numFmt w:val="decimal"/>
      <w:lvlText w:val="%7"/>
      <w:lvlJc w:val="left"/>
      <w:pPr>
        <w:ind w:left="52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8C86168">
      <w:start w:val="1"/>
      <w:numFmt w:val="lowerLetter"/>
      <w:lvlText w:val="%8"/>
      <w:lvlJc w:val="left"/>
      <w:pPr>
        <w:ind w:left="59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A3EE45A">
      <w:start w:val="1"/>
      <w:numFmt w:val="lowerRoman"/>
      <w:lvlText w:val="%9"/>
      <w:lvlJc w:val="left"/>
      <w:pPr>
        <w:ind w:left="6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638259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0sDCxMDYzt7Q0NzBV0lEKTi0uzszPAykwrAUA1El1miwAAAA="/>
  </w:docVars>
  <w:rsids>
    <w:rsidRoot w:val="006D47A9"/>
    <w:rsid w:val="006D47A9"/>
    <w:rsid w:val="00975CE7"/>
    <w:rsid w:val="00B62B7E"/>
    <w:rsid w:val="00EE3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16F151A"/>
  <w15:docId w15:val="{BB240AA2-F89D-4583-9A1A-2769EFFE9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1"/>
        <w:lang w:val="en-IN" w:eastAsia="en-IN" w:bidi="mr-I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59" w:lineRule="auto"/>
    </w:pPr>
    <w:rPr>
      <w:rFonts w:ascii="Calibri" w:eastAsia="Calibri" w:hAnsi="Calibri" w:cs="Calibri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55" w:line="259" w:lineRule="auto"/>
      <w:ind w:left="10" w:hanging="10"/>
      <w:outlineLvl w:val="0"/>
    </w:pPr>
    <w:rPr>
      <w:rFonts w:ascii="Times New Roman" w:eastAsia="Times New Roman" w:hAnsi="Times New Roman" w:cs="Times New Roman"/>
      <w:b/>
      <w:color w:val="000000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04" w:line="259" w:lineRule="auto"/>
      <w:ind w:left="10" w:right="69" w:hanging="10"/>
      <w:outlineLvl w:val="1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g"/><Relationship Id="rId18" Type="http://schemas.openxmlformats.org/officeDocument/2006/relationships/image" Target="media/image11.jpg"/><Relationship Id="rId26" Type="http://schemas.openxmlformats.org/officeDocument/2006/relationships/image" Target="media/image16.jpg"/><Relationship Id="rId39" Type="http://schemas.openxmlformats.org/officeDocument/2006/relationships/image" Target="media/image27.jpg"/><Relationship Id="rId21" Type="http://schemas.openxmlformats.org/officeDocument/2006/relationships/image" Target="media/image120.jpg"/><Relationship Id="rId34" Type="http://schemas.openxmlformats.org/officeDocument/2006/relationships/image" Target="media/image230.jpg"/><Relationship Id="rId42" Type="http://schemas.openxmlformats.org/officeDocument/2006/relationships/image" Target="media/image29.jpg"/><Relationship Id="rId47" Type="http://schemas.openxmlformats.org/officeDocument/2006/relationships/image" Target="media/image32.jpg"/><Relationship Id="rId50" Type="http://schemas.openxmlformats.org/officeDocument/2006/relationships/image" Target="media/image34.jpg"/><Relationship Id="rId55" Type="http://schemas.openxmlformats.org/officeDocument/2006/relationships/footer" Target="footer1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6" Type="http://schemas.openxmlformats.org/officeDocument/2006/relationships/image" Target="media/image90.jpg"/><Relationship Id="rId29" Type="http://schemas.openxmlformats.org/officeDocument/2006/relationships/image" Target="media/image19.jpg"/><Relationship Id="rId11" Type="http://schemas.openxmlformats.org/officeDocument/2006/relationships/image" Target="media/image5.jpg"/><Relationship Id="rId24" Type="http://schemas.openxmlformats.org/officeDocument/2006/relationships/image" Target="media/image15.jpg"/><Relationship Id="rId32" Type="http://schemas.openxmlformats.org/officeDocument/2006/relationships/image" Target="media/image22.jpg"/><Relationship Id="rId37" Type="http://schemas.openxmlformats.org/officeDocument/2006/relationships/image" Target="media/image26.jpg"/><Relationship Id="rId40" Type="http://schemas.openxmlformats.org/officeDocument/2006/relationships/image" Target="media/image270.jpg"/><Relationship Id="rId45" Type="http://schemas.openxmlformats.org/officeDocument/2006/relationships/image" Target="media/image300.jpg"/><Relationship Id="rId53" Type="http://schemas.openxmlformats.org/officeDocument/2006/relationships/header" Target="header1.xml"/><Relationship Id="rId58" Type="http://schemas.openxmlformats.org/officeDocument/2006/relationships/footer" Target="footer3.xml"/><Relationship Id="rId5" Type="http://schemas.openxmlformats.org/officeDocument/2006/relationships/footnotes" Target="footnotes.xml"/><Relationship Id="rId19" Type="http://schemas.openxmlformats.org/officeDocument/2006/relationships/image" Target="media/image12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3.jpg"/><Relationship Id="rId27" Type="http://schemas.openxmlformats.org/officeDocument/2006/relationships/image" Target="media/image17.jpg"/><Relationship Id="rId30" Type="http://schemas.openxmlformats.org/officeDocument/2006/relationships/image" Target="media/image20.jpg"/><Relationship Id="rId35" Type="http://schemas.openxmlformats.org/officeDocument/2006/relationships/image" Target="media/image24.jpg"/><Relationship Id="rId43" Type="http://schemas.openxmlformats.org/officeDocument/2006/relationships/image" Target="media/image30.jpg"/><Relationship Id="rId48" Type="http://schemas.openxmlformats.org/officeDocument/2006/relationships/image" Target="media/image33.jpg"/><Relationship Id="rId56" Type="http://schemas.openxmlformats.org/officeDocument/2006/relationships/footer" Target="footer2.xml"/><Relationship Id="rId8" Type="http://schemas.openxmlformats.org/officeDocument/2006/relationships/image" Target="media/image2.jpg"/><Relationship Id="rId51" Type="http://schemas.openxmlformats.org/officeDocument/2006/relationships/image" Target="media/image35.jpg"/><Relationship Id="rId3" Type="http://schemas.openxmlformats.org/officeDocument/2006/relationships/settings" Target="settings.xml"/><Relationship Id="rId12" Type="http://schemas.openxmlformats.org/officeDocument/2006/relationships/image" Target="media/image6.jpg"/><Relationship Id="rId17" Type="http://schemas.openxmlformats.org/officeDocument/2006/relationships/image" Target="media/image10.jpg"/><Relationship Id="rId25" Type="http://schemas.openxmlformats.org/officeDocument/2006/relationships/image" Target="media/image150.jpg"/><Relationship Id="rId33" Type="http://schemas.openxmlformats.org/officeDocument/2006/relationships/image" Target="media/image23.jpg"/><Relationship Id="rId38" Type="http://schemas.openxmlformats.org/officeDocument/2006/relationships/image" Target="media/image260.jpg"/><Relationship Id="rId46" Type="http://schemas.openxmlformats.org/officeDocument/2006/relationships/image" Target="media/image31.jpg"/><Relationship Id="rId59" Type="http://schemas.openxmlformats.org/officeDocument/2006/relationships/fontTable" Target="fontTable.xml"/><Relationship Id="rId20" Type="http://schemas.openxmlformats.org/officeDocument/2006/relationships/image" Target="media/image110.jpg"/><Relationship Id="rId41" Type="http://schemas.openxmlformats.org/officeDocument/2006/relationships/image" Target="media/image28.jpg"/><Relationship Id="rId54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jpg"/><Relationship Id="rId23" Type="http://schemas.openxmlformats.org/officeDocument/2006/relationships/image" Target="media/image14.jpg"/><Relationship Id="rId28" Type="http://schemas.openxmlformats.org/officeDocument/2006/relationships/image" Target="media/image18.jpg"/><Relationship Id="rId36" Type="http://schemas.openxmlformats.org/officeDocument/2006/relationships/image" Target="media/image25.jpg"/><Relationship Id="rId49" Type="http://schemas.openxmlformats.org/officeDocument/2006/relationships/image" Target="media/image330.jpg"/><Relationship Id="rId57" Type="http://schemas.openxmlformats.org/officeDocument/2006/relationships/header" Target="header3.xml"/><Relationship Id="rId10" Type="http://schemas.openxmlformats.org/officeDocument/2006/relationships/image" Target="media/image4.jpg"/><Relationship Id="rId31" Type="http://schemas.openxmlformats.org/officeDocument/2006/relationships/image" Target="media/image21.jpg"/><Relationship Id="rId44" Type="http://schemas.openxmlformats.org/officeDocument/2006/relationships/image" Target="media/image290.jpg"/><Relationship Id="rId52" Type="http://schemas.openxmlformats.org/officeDocument/2006/relationships/image" Target="media/image350.jpg"/><Relationship Id="rId6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42" Type="http://schemas.openxmlformats.org/officeDocument/2006/relationships/image" Target="media/image111.jpg"/><Relationship Id="rId2" Type="http://schemas.openxmlformats.org/officeDocument/2006/relationships/image" Target="media/image37.jpg"/><Relationship Id="rId41" Type="http://schemas.openxmlformats.org/officeDocument/2006/relationships/image" Target="media/image0.jpg"/><Relationship Id="rId1" Type="http://schemas.openxmlformats.org/officeDocument/2006/relationships/image" Target="media/image36.jpg"/></Relationships>
</file>

<file path=word/_rels/header3.xml.rels><?xml version="1.0" encoding="UTF-8" standalone="yes"?>
<Relationships xmlns="http://schemas.openxmlformats.org/package/2006/relationships"><Relationship Id="rId42" Type="http://schemas.openxmlformats.org/officeDocument/2006/relationships/image" Target="media/image111.jpg"/><Relationship Id="rId2" Type="http://schemas.openxmlformats.org/officeDocument/2006/relationships/image" Target="media/image37.jpg"/><Relationship Id="rId41" Type="http://schemas.openxmlformats.org/officeDocument/2006/relationships/image" Target="media/image0.jpg"/><Relationship Id="rId1" Type="http://schemas.openxmlformats.org/officeDocument/2006/relationships/image" Target="media/image3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2</Pages>
  <Words>328</Words>
  <Characters>1874</Characters>
  <Application>Microsoft Office Word</Application>
  <DocSecurity>0</DocSecurity>
  <Lines>15</Lines>
  <Paragraphs>4</Paragraphs>
  <ScaleCrop>false</ScaleCrop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1</dc:creator>
  <cp:keywords/>
  <cp:lastModifiedBy>Varad Patil</cp:lastModifiedBy>
  <cp:revision>2</cp:revision>
  <dcterms:created xsi:type="dcterms:W3CDTF">2024-05-14T19:28:00Z</dcterms:created>
  <dcterms:modified xsi:type="dcterms:W3CDTF">2024-05-14T19:28:00Z</dcterms:modified>
</cp:coreProperties>
</file>